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733F72" w14:textId="781F18E2" w:rsidR="006F1772" w:rsidRPr="001744BF" w:rsidRDefault="00DB05B5" w:rsidP="00066445">
      <w:pPr>
        <w:pStyle w:val="Titolo1"/>
        <w:rPr>
          <w:rFonts w:ascii="Times New Roman" w:hAnsi="Times New Roman"/>
          <w:lang w:val="en-GB"/>
        </w:rPr>
      </w:pPr>
      <w:r w:rsidRPr="001744BF">
        <w:rPr>
          <w:rFonts w:ascii="Times New Roman" w:hAnsi="Times New Roman"/>
          <w:lang w:val="en-GB"/>
        </w:rPr>
        <w:t>Principles of management and tech law</w:t>
      </w:r>
    </w:p>
    <w:p w14:paraId="5ADDE665" w14:textId="31CD4F26" w:rsidR="00AA15B0" w:rsidRPr="001744BF" w:rsidRDefault="00DF4C51" w:rsidP="00AA15B0">
      <w:pPr>
        <w:pStyle w:val="Titolo2"/>
        <w:rPr>
          <w:rFonts w:ascii="Times New Roman" w:hAnsi="Times New Roman"/>
        </w:rPr>
      </w:pPr>
      <w:r w:rsidRPr="001744BF">
        <w:rPr>
          <w:rFonts w:ascii="Times New Roman" w:hAnsi="Times New Roman"/>
        </w:rPr>
        <w:t xml:space="preserve">Prof. </w:t>
      </w:r>
      <w:r w:rsidR="002E1668" w:rsidRPr="001744BF">
        <w:rPr>
          <w:rFonts w:ascii="Times New Roman" w:hAnsi="Times New Roman"/>
        </w:rPr>
        <w:t>G</w:t>
      </w:r>
      <w:r w:rsidR="001744BF">
        <w:rPr>
          <w:rFonts w:ascii="Times New Roman" w:hAnsi="Times New Roman"/>
        </w:rPr>
        <w:t>ianandrea</w:t>
      </w:r>
      <w:r w:rsidR="002E1668" w:rsidRPr="001744BF">
        <w:rPr>
          <w:rFonts w:ascii="Times New Roman" w:hAnsi="Times New Roman"/>
        </w:rPr>
        <w:t xml:space="preserve"> G</w:t>
      </w:r>
      <w:r w:rsidR="001744BF">
        <w:rPr>
          <w:rFonts w:ascii="Times New Roman" w:hAnsi="Times New Roman"/>
        </w:rPr>
        <w:t>iochetta</w:t>
      </w:r>
      <w:r w:rsidR="00181384" w:rsidRPr="001744BF">
        <w:rPr>
          <w:rFonts w:ascii="Times New Roman" w:hAnsi="Times New Roman"/>
        </w:rPr>
        <w:t>;</w:t>
      </w:r>
      <w:r w:rsidRPr="001744BF">
        <w:rPr>
          <w:rFonts w:ascii="Times New Roman" w:hAnsi="Times New Roman"/>
        </w:rPr>
        <w:t xml:space="preserve"> </w:t>
      </w:r>
      <w:r w:rsidR="00066445" w:rsidRPr="001744BF">
        <w:rPr>
          <w:rFonts w:ascii="Times New Roman" w:hAnsi="Times New Roman"/>
        </w:rPr>
        <w:t>Prof. Michele Faioli</w:t>
      </w:r>
    </w:p>
    <w:p w14:paraId="05C7917A" w14:textId="607CB841" w:rsidR="00DB05B5" w:rsidRPr="001744BF" w:rsidRDefault="00DF4C51" w:rsidP="00444ECF">
      <w:pPr>
        <w:pStyle w:val="Testo1"/>
        <w:spacing w:before="240"/>
        <w:rPr>
          <w:rFonts w:ascii="Times New Roman" w:hAnsi="Times New Roman"/>
          <w:smallCaps/>
          <w:lang w:val="en-GB"/>
        </w:rPr>
      </w:pPr>
      <w:r w:rsidRPr="001744BF">
        <w:rPr>
          <w:rFonts w:ascii="Times New Roman" w:hAnsi="Times New Roman"/>
          <w:smallCaps/>
          <w:lang w:val="en-GB"/>
        </w:rPr>
        <w:t xml:space="preserve">I Module - </w:t>
      </w:r>
      <w:r w:rsidR="00444ECF" w:rsidRPr="001744BF">
        <w:rPr>
          <w:rFonts w:ascii="Times New Roman" w:hAnsi="Times New Roman"/>
          <w:i/>
          <w:spacing w:val="-5"/>
          <w:sz w:val="20"/>
          <w:lang w:val="en-GB"/>
        </w:rPr>
        <w:t>Principles of management</w:t>
      </w:r>
      <w:r w:rsidR="00444ECF" w:rsidRPr="001744BF">
        <w:rPr>
          <w:rFonts w:ascii="Times New Roman" w:hAnsi="Times New Roman"/>
          <w:smallCaps/>
          <w:lang w:val="en-GB"/>
        </w:rPr>
        <w:t xml:space="preserve"> (</w:t>
      </w:r>
      <w:r w:rsidRPr="001744BF">
        <w:rPr>
          <w:rFonts w:ascii="Times New Roman" w:eastAsia="Calibri" w:hAnsi="Times New Roman"/>
          <w:noProof w:val="0"/>
          <w:sz w:val="20"/>
          <w:szCs w:val="24"/>
          <w:lang w:val="en-GB" w:eastAsia="en-US"/>
        </w:rPr>
        <w:t xml:space="preserve">Prof. </w:t>
      </w:r>
      <w:proofErr w:type="spellStart"/>
      <w:r w:rsidR="002E1668" w:rsidRPr="001744BF">
        <w:rPr>
          <w:rFonts w:ascii="Times New Roman" w:eastAsia="Calibri" w:hAnsi="Times New Roman"/>
          <w:noProof w:val="0"/>
          <w:sz w:val="20"/>
          <w:szCs w:val="24"/>
          <w:lang w:val="en-GB" w:eastAsia="en-US"/>
        </w:rPr>
        <w:t>Gianandrea</w:t>
      </w:r>
      <w:proofErr w:type="spellEnd"/>
      <w:r w:rsidR="002E1668" w:rsidRPr="001744BF">
        <w:rPr>
          <w:rFonts w:ascii="Times New Roman" w:eastAsia="Calibri" w:hAnsi="Times New Roman"/>
          <w:noProof w:val="0"/>
          <w:sz w:val="20"/>
          <w:szCs w:val="24"/>
          <w:lang w:val="en-GB" w:eastAsia="en-US"/>
        </w:rPr>
        <w:t xml:space="preserve"> </w:t>
      </w:r>
      <w:proofErr w:type="spellStart"/>
      <w:r w:rsidR="002E1668" w:rsidRPr="001744BF">
        <w:rPr>
          <w:rFonts w:ascii="Times New Roman" w:eastAsia="Calibri" w:hAnsi="Times New Roman"/>
          <w:noProof w:val="0"/>
          <w:sz w:val="20"/>
          <w:szCs w:val="24"/>
          <w:lang w:val="en-GB" w:eastAsia="en-US"/>
        </w:rPr>
        <w:t>Giochetta</w:t>
      </w:r>
      <w:proofErr w:type="spellEnd"/>
      <w:r w:rsidR="00444ECF" w:rsidRPr="001744BF">
        <w:rPr>
          <w:rFonts w:ascii="Times New Roman" w:eastAsia="Calibri" w:hAnsi="Times New Roman"/>
          <w:noProof w:val="0"/>
          <w:sz w:val="20"/>
          <w:szCs w:val="24"/>
          <w:lang w:val="en-GB" w:eastAsia="en-US"/>
        </w:rPr>
        <w:t>)</w:t>
      </w:r>
    </w:p>
    <w:p w14:paraId="23CC8C48" w14:textId="5B3A8C66" w:rsidR="001D4860" w:rsidRPr="009B2E7C" w:rsidRDefault="00A24825" w:rsidP="009B2E7C">
      <w:pPr>
        <w:spacing w:before="240" w:after="120"/>
        <w:rPr>
          <w:b/>
          <w:i/>
          <w:sz w:val="18"/>
          <w:lang w:val="en-GB"/>
        </w:rPr>
      </w:pPr>
      <w:r w:rsidRPr="001744BF">
        <w:rPr>
          <w:b/>
          <w:i/>
          <w:sz w:val="18"/>
          <w:lang w:val="en-GB"/>
        </w:rPr>
        <w:t xml:space="preserve">COURSE AIMS AND INTENDED LEARNING OUTCOMES </w:t>
      </w:r>
    </w:p>
    <w:p w14:paraId="1442A56D" w14:textId="0992AE6F" w:rsidR="00941214" w:rsidRPr="003E16FF" w:rsidRDefault="001D4860" w:rsidP="001744BF">
      <w:pPr>
        <w:ind w:right="28"/>
        <w:rPr>
          <w:rFonts w:eastAsia="Calibri"/>
          <w:szCs w:val="18"/>
          <w:lang w:val="en-GB" w:eastAsia="en-US"/>
        </w:rPr>
      </w:pPr>
      <w:r w:rsidRPr="003E16FF">
        <w:rPr>
          <w:szCs w:val="18"/>
          <w:lang w:val="en-GB"/>
        </w:rPr>
        <w:t xml:space="preserve">Digitalization is drastically enhancing the ability to capture and analyse information and automatize processes.  </w:t>
      </w:r>
      <w:r w:rsidRPr="003E16FF">
        <w:rPr>
          <w:color w:val="000000" w:themeColor="text1"/>
          <w:szCs w:val="18"/>
          <w:lang w:val="en-GB"/>
        </w:rPr>
        <w:t>This in turn is driving innovation.  New technologies such as big data,</w:t>
      </w:r>
      <w:r w:rsidRPr="003E16FF">
        <w:rPr>
          <w:rFonts w:eastAsia="Arial Unicode MS"/>
          <w:color w:val="000000" w:themeColor="text1"/>
          <w:szCs w:val="18"/>
          <w:bdr w:val="nil"/>
          <w:lang w:val="en-GB"/>
        </w:rPr>
        <w:t xml:space="preserve"> artificial intelligence, blockchain, cloud computing and Internet of Things </w:t>
      </w:r>
      <w:r w:rsidRPr="003E16FF">
        <w:rPr>
          <w:color w:val="000000" w:themeColor="text1"/>
          <w:szCs w:val="18"/>
          <w:lang w:val="en-GB"/>
        </w:rPr>
        <w:t xml:space="preserve">are changing the competitive landscape of most industries.  To thrive, incumbents and new entrants alike must adapt both decision and operating processes.  From a general management perspective, the course builds skills and competences required to understand digitalization and lead its </w:t>
      </w:r>
      <w:r w:rsidRPr="003E16FF">
        <w:rPr>
          <w:szCs w:val="18"/>
          <w:lang w:val="en-GB"/>
        </w:rPr>
        <w:t>adoption in an organization.</w:t>
      </w:r>
      <w:r w:rsidR="00941214" w:rsidRPr="003E16FF">
        <w:rPr>
          <w:szCs w:val="18"/>
          <w:lang w:val="en-GB"/>
        </w:rPr>
        <w:t xml:space="preserve"> </w:t>
      </w:r>
      <w:r w:rsidR="00B13A93" w:rsidRPr="003E16FF">
        <w:rPr>
          <w:rFonts w:eastAsia="Calibri"/>
          <w:szCs w:val="18"/>
          <w:lang w:val="en-GB" w:eastAsia="en-US"/>
        </w:rPr>
        <w:t>Students who complete this class will be able to (</w:t>
      </w:r>
      <w:proofErr w:type="spellStart"/>
      <w:r w:rsidR="00B13A93" w:rsidRPr="003E16FF">
        <w:rPr>
          <w:rFonts w:eastAsia="Calibri"/>
          <w:szCs w:val="18"/>
          <w:lang w:val="en-GB" w:eastAsia="en-US"/>
        </w:rPr>
        <w:t>i</w:t>
      </w:r>
      <w:proofErr w:type="spellEnd"/>
      <w:r w:rsidR="00B13A93" w:rsidRPr="003E16FF">
        <w:rPr>
          <w:rFonts w:eastAsia="Calibri"/>
          <w:szCs w:val="18"/>
          <w:lang w:val="en-GB" w:eastAsia="en-US"/>
        </w:rPr>
        <w:t xml:space="preserve">) </w:t>
      </w:r>
      <w:r w:rsidR="00B13A93" w:rsidRPr="003E16FF">
        <w:rPr>
          <w:rFonts w:eastAsia="Calibri"/>
          <w:b/>
          <w:bCs/>
          <w:szCs w:val="18"/>
          <w:lang w:val="en-GB" w:eastAsia="en-US"/>
        </w:rPr>
        <w:t>know</w:t>
      </w:r>
      <w:r w:rsidR="00B13A93" w:rsidRPr="003E16FF">
        <w:rPr>
          <w:rFonts w:eastAsia="Calibri"/>
          <w:szCs w:val="18"/>
          <w:lang w:val="en-GB" w:eastAsia="en-US"/>
        </w:rPr>
        <w:t xml:space="preserve"> and understand </w:t>
      </w:r>
      <w:r w:rsidR="008B63AA" w:rsidRPr="003E16FF">
        <w:rPr>
          <w:rFonts w:eastAsia="Calibri"/>
          <w:szCs w:val="18"/>
          <w:lang w:val="en-GB" w:eastAsia="en-US"/>
        </w:rPr>
        <w:t>business value drivers and the opportunities related to the digital transformation</w:t>
      </w:r>
      <w:r w:rsidR="00B13A93" w:rsidRPr="003E16FF">
        <w:rPr>
          <w:rFonts w:eastAsia="Calibri"/>
          <w:szCs w:val="18"/>
          <w:lang w:val="en-GB" w:eastAsia="en-US"/>
        </w:rPr>
        <w:t xml:space="preserve"> and (ii) </w:t>
      </w:r>
      <w:r w:rsidR="00B13A93" w:rsidRPr="003E16FF">
        <w:rPr>
          <w:rFonts w:eastAsia="Calibri"/>
          <w:b/>
          <w:bCs/>
          <w:szCs w:val="18"/>
          <w:lang w:val="en-GB" w:eastAsia="en-US"/>
        </w:rPr>
        <w:t>apply</w:t>
      </w:r>
      <w:r w:rsidR="00B13A93" w:rsidRPr="003E16FF">
        <w:rPr>
          <w:rFonts w:eastAsia="Calibri"/>
          <w:szCs w:val="18"/>
          <w:lang w:val="en-GB" w:eastAsia="en-US"/>
        </w:rPr>
        <w:t xml:space="preserve"> </w:t>
      </w:r>
      <w:r w:rsidR="008B63AA" w:rsidRPr="003E16FF">
        <w:rPr>
          <w:szCs w:val="18"/>
          <w:lang w:val="en-GB"/>
        </w:rPr>
        <w:t>complex reasoning and formulate successful business strategies, with problem solving method</w:t>
      </w:r>
      <w:r w:rsidR="00B13A93" w:rsidRPr="003E16FF">
        <w:rPr>
          <w:rFonts w:eastAsia="Calibri"/>
          <w:szCs w:val="18"/>
          <w:lang w:val="en-GB" w:eastAsia="en-US"/>
        </w:rPr>
        <w:t xml:space="preserve">. The students will be also able to (iii) clearly </w:t>
      </w:r>
      <w:r w:rsidR="00B13A93" w:rsidRPr="003E16FF">
        <w:rPr>
          <w:rFonts w:eastAsia="Calibri"/>
          <w:b/>
          <w:bCs/>
          <w:szCs w:val="18"/>
          <w:lang w:val="en-GB" w:eastAsia="en-US"/>
        </w:rPr>
        <w:t>communicate</w:t>
      </w:r>
      <w:r w:rsidR="00B13A93" w:rsidRPr="003E16FF">
        <w:rPr>
          <w:rFonts w:eastAsia="Calibri"/>
          <w:szCs w:val="18"/>
          <w:lang w:val="en-GB" w:eastAsia="en-US"/>
        </w:rPr>
        <w:t xml:space="preserve"> the contents of their research themes, and, on the basis of the acquired knowledge in tech, interlock with experts and not experts.  </w:t>
      </w:r>
    </w:p>
    <w:p w14:paraId="68FDA342" w14:textId="7E15CFBE" w:rsidR="00042742" w:rsidRPr="00686329" w:rsidRDefault="00DF4C51" w:rsidP="001744BF">
      <w:pPr>
        <w:tabs>
          <w:tab w:val="clear" w:pos="284"/>
        </w:tabs>
        <w:spacing w:before="240" w:after="120" w:line="240" w:lineRule="auto"/>
        <w:jc w:val="left"/>
        <w:rPr>
          <w:szCs w:val="20"/>
          <w:lang w:val="en-GB"/>
        </w:rPr>
      </w:pPr>
      <w:r w:rsidRPr="00686329">
        <w:rPr>
          <w:b/>
          <w:bCs/>
          <w:i/>
          <w:iCs/>
          <w:sz w:val="18"/>
          <w:szCs w:val="18"/>
          <w:lang w:val="en-GB"/>
        </w:rPr>
        <w:t>COURSE CONTENT</w:t>
      </w:r>
    </w:p>
    <w:p w14:paraId="7553FA27" w14:textId="2AC434E5" w:rsidR="00042742" w:rsidRPr="003E16FF" w:rsidRDefault="00686329" w:rsidP="001744BF">
      <w:pPr>
        <w:pStyle w:val="Paragrafoelenco"/>
        <w:numPr>
          <w:ilvl w:val="0"/>
          <w:numId w:val="13"/>
        </w:numPr>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Course induction and introduction to the digital economy;</w:t>
      </w:r>
    </w:p>
    <w:p w14:paraId="31B092B2"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Technological Building Blocks – From Data to IT Architecture;</w:t>
      </w:r>
    </w:p>
    <w:p w14:paraId="101B3146" w14:textId="2A7CA363" w:rsidR="00042742" w:rsidRPr="003E16FF" w:rsidRDefault="00042742" w:rsidP="001744BF">
      <w:pPr>
        <w:pStyle w:val="Paragrafoelenco"/>
        <w:numPr>
          <w:ilvl w:val="0"/>
          <w:numId w:val="13"/>
        </w:numPr>
        <w:spacing w:line="240" w:lineRule="exact"/>
        <w:ind w:right="28"/>
        <w:rPr>
          <w:sz w:val="20"/>
          <w:szCs w:val="18"/>
          <w:lang w:val="en-GB"/>
        </w:rPr>
      </w:pPr>
      <w:r w:rsidRPr="003E16FF">
        <w:rPr>
          <w:rFonts w:ascii="Times New Roman" w:hAnsi="Times New Roman" w:cs="Times New Roman"/>
          <w:sz w:val="20"/>
          <w:szCs w:val="18"/>
          <w:lang w:val="en-GB"/>
        </w:rPr>
        <w:t>New &amp; Emerging Technologies – Big Data,</w:t>
      </w:r>
      <w:r w:rsidRPr="003E16FF">
        <w:rPr>
          <w:rFonts w:ascii="Times New Roman" w:eastAsia="Arial Unicode MS" w:hAnsi="Times New Roman" w:cs="Times New Roman"/>
          <w:color w:val="000000" w:themeColor="text1"/>
          <w:sz w:val="20"/>
          <w:szCs w:val="18"/>
          <w:bdr w:val="nil"/>
          <w:lang w:val="en-GB"/>
        </w:rPr>
        <w:t xml:space="preserve"> Artificial Intelligence, Blockchain, Cloud Computing and Internet of Things</w:t>
      </w:r>
      <w:r w:rsidRPr="003E16FF">
        <w:rPr>
          <w:rFonts w:ascii="Times New Roman" w:hAnsi="Times New Roman" w:cs="Times New Roman"/>
          <w:sz w:val="20"/>
          <w:szCs w:val="18"/>
          <w:lang w:val="en-GB"/>
        </w:rPr>
        <w:t>;</w:t>
      </w:r>
    </w:p>
    <w:p w14:paraId="2EFFB3E4"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Strategy &amp; Data Driven Innovation;</w:t>
      </w:r>
    </w:p>
    <w:p w14:paraId="22A4EDB3"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Using Decision Support Systems and Social Media for Marketing &amp; CRM;</w:t>
      </w:r>
    </w:p>
    <w:p w14:paraId="2C3FA486"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How Industry 4.0 Impacts Operations &amp; Supply Chain Management;</w:t>
      </w:r>
    </w:p>
    <w:p w14:paraId="2965847F" w14:textId="2A81E492" w:rsidR="00042742" w:rsidRPr="003E16FF" w:rsidRDefault="00042742" w:rsidP="00982AE2">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Leveraging on Organization &amp; Project Management to Drive Change.</w:t>
      </w:r>
    </w:p>
    <w:p w14:paraId="43EC8B68" w14:textId="071127A2" w:rsidR="00DF4C51" w:rsidRPr="00686329" w:rsidRDefault="00DF4C51" w:rsidP="00DF4C51">
      <w:pPr>
        <w:tabs>
          <w:tab w:val="clear" w:pos="284"/>
        </w:tabs>
        <w:spacing w:before="240" w:after="120" w:line="220" w:lineRule="atLeast"/>
        <w:jc w:val="left"/>
        <w:rPr>
          <w:b/>
          <w:bCs/>
          <w:i/>
          <w:iCs/>
          <w:sz w:val="18"/>
          <w:szCs w:val="18"/>
          <w:lang w:val="en-GB"/>
        </w:rPr>
      </w:pPr>
      <w:r w:rsidRPr="00686329">
        <w:rPr>
          <w:b/>
          <w:bCs/>
          <w:i/>
          <w:iCs/>
          <w:sz w:val="18"/>
          <w:szCs w:val="18"/>
          <w:lang w:val="en-GB"/>
        </w:rPr>
        <w:t>READING LIST</w:t>
      </w:r>
      <w:r w:rsidR="009E484B">
        <w:rPr>
          <w:rStyle w:val="Rimandonotaapidipagina"/>
          <w:b/>
          <w:bCs/>
          <w:i/>
          <w:iCs/>
          <w:sz w:val="18"/>
          <w:szCs w:val="18"/>
          <w:lang w:val="en-GB"/>
        </w:rPr>
        <w:footnoteReference w:id="1"/>
      </w:r>
    </w:p>
    <w:p w14:paraId="249EB3CB" w14:textId="542A7C85" w:rsidR="00042742" w:rsidRPr="003E16FF" w:rsidRDefault="00042742" w:rsidP="003E16FF">
      <w:pPr>
        <w:pStyle w:val="Testo1"/>
        <w:rPr>
          <w:rFonts w:ascii="Times New Roman" w:hAnsi="Times New Roman"/>
          <w:color w:val="000000" w:themeColor="text1"/>
          <w:szCs w:val="18"/>
          <w:lang w:val="en-GB"/>
        </w:rPr>
      </w:pPr>
      <w:r w:rsidRPr="001744BF">
        <w:rPr>
          <w:rFonts w:ascii="Times New Roman" w:hAnsi="Times New Roman"/>
          <w:szCs w:val="18"/>
          <w:lang w:val="en-GB"/>
        </w:rPr>
        <w:t>Lecturer’s notes and a list of voluntary reading material to be made available on the Blackboard platform.</w:t>
      </w:r>
    </w:p>
    <w:p w14:paraId="5FFC0263" w14:textId="3B15F625" w:rsidR="00042742" w:rsidRPr="001744BF" w:rsidRDefault="00042742" w:rsidP="003E16FF">
      <w:pPr>
        <w:pStyle w:val="Testo2"/>
        <w:ind w:left="284" w:hanging="284"/>
        <w:rPr>
          <w:rFonts w:ascii="Times New Roman" w:hAnsi="Times New Roman"/>
          <w:szCs w:val="18"/>
          <w:lang w:val="en-GB"/>
        </w:rPr>
      </w:pPr>
      <w:r w:rsidRPr="001744BF">
        <w:rPr>
          <w:rFonts w:ascii="Times New Roman" w:hAnsi="Times New Roman"/>
          <w:szCs w:val="18"/>
          <w:lang w:val="en-GB"/>
        </w:rPr>
        <w:tab/>
        <w:t xml:space="preserve">Digital Business and E-Commerce Management by Dave Chaffey, 6th (2014) edition. </w:t>
      </w:r>
    </w:p>
    <w:p w14:paraId="11ABBE4E" w14:textId="77777777" w:rsidR="00042742" w:rsidRPr="001744BF" w:rsidRDefault="00042742" w:rsidP="001744BF">
      <w:pPr>
        <w:pStyle w:val="Testo1"/>
        <w:ind w:left="0" w:firstLine="0"/>
        <w:rPr>
          <w:color w:val="000000" w:themeColor="text1"/>
          <w:lang w:val="en-GB"/>
        </w:rPr>
      </w:pPr>
    </w:p>
    <w:p w14:paraId="30C617CE" w14:textId="77777777" w:rsidR="00DF4C51" w:rsidRPr="001744BF" w:rsidRDefault="00DF4C51" w:rsidP="00DF4C51">
      <w:pPr>
        <w:spacing w:before="240" w:after="120"/>
        <w:rPr>
          <w:b/>
          <w:i/>
          <w:sz w:val="18"/>
          <w:szCs w:val="18"/>
          <w:lang w:val="en-GB"/>
        </w:rPr>
      </w:pPr>
      <w:r w:rsidRPr="001744BF">
        <w:rPr>
          <w:b/>
          <w:i/>
          <w:sz w:val="18"/>
          <w:szCs w:val="18"/>
          <w:lang w:val="en-GB"/>
        </w:rPr>
        <w:t>TEACHING METHOD</w:t>
      </w:r>
    </w:p>
    <w:p w14:paraId="3EF7EDF9" w14:textId="0704EDC9" w:rsidR="00042742" w:rsidRPr="003E16FF" w:rsidRDefault="00042742" w:rsidP="00042742">
      <w:pPr>
        <w:rPr>
          <w:sz w:val="18"/>
          <w:szCs w:val="18"/>
          <w:lang w:val="en-GB"/>
        </w:rPr>
      </w:pPr>
      <w:r w:rsidRPr="00686329">
        <w:rPr>
          <w:lang w:val="en-GB"/>
        </w:rPr>
        <w:tab/>
      </w:r>
      <w:r w:rsidRPr="001744BF">
        <w:rPr>
          <w:sz w:val="18"/>
          <w:szCs w:val="18"/>
          <w:lang w:val="en-GB"/>
        </w:rPr>
        <w:t>The course consists of both theoretical lectures and classroom team assignments (case study based). Active participation is highly encouraged at all times. Selected guest speakers will be invited to share their professional experiences.</w:t>
      </w:r>
    </w:p>
    <w:p w14:paraId="2710113C" w14:textId="77777777" w:rsidR="00DF4C51" w:rsidRPr="003E16FF" w:rsidRDefault="00DF4C51" w:rsidP="00DF4C51">
      <w:pPr>
        <w:spacing w:before="240" w:after="120"/>
        <w:rPr>
          <w:b/>
          <w:i/>
          <w:sz w:val="18"/>
          <w:szCs w:val="20"/>
          <w:lang w:val="en-GB"/>
        </w:rPr>
      </w:pPr>
      <w:r w:rsidRPr="003E16FF">
        <w:rPr>
          <w:b/>
          <w:i/>
          <w:sz w:val="18"/>
          <w:szCs w:val="20"/>
          <w:lang w:val="en-GB"/>
        </w:rPr>
        <w:t>ASSESSMENT METHOD AND CRITERIA</w:t>
      </w:r>
    </w:p>
    <w:p w14:paraId="1E16FD3B" w14:textId="25D4A0C9" w:rsidR="00DF4C51" w:rsidRPr="001744BF" w:rsidRDefault="00BB5189" w:rsidP="00A24825">
      <w:pPr>
        <w:pStyle w:val="Testo2"/>
        <w:rPr>
          <w:lang w:val="en-GB"/>
        </w:rPr>
      </w:pPr>
      <w:r>
        <w:rPr>
          <w:lang w:val="en-GB"/>
        </w:rPr>
        <w:t xml:space="preserve">Written exam. </w:t>
      </w:r>
      <w:r w:rsidR="00DE2679" w:rsidRPr="001744BF">
        <w:rPr>
          <w:lang w:val="en-GB"/>
        </w:rPr>
        <w:t>The grade</w:t>
      </w:r>
      <w:r w:rsidR="00F75037" w:rsidRPr="001744BF">
        <w:rPr>
          <w:lang w:val="en-GB"/>
        </w:rPr>
        <w:t xml:space="preserve"> </w:t>
      </w:r>
      <w:r w:rsidR="00D52A90" w:rsidRPr="001744BF">
        <w:rPr>
          <w:lang w:val="en-GB"/>
        </w:rPr>
        <w:t xml:space="preserve">of the </w:t>
      </w:r>
      <w:r w:rsidR="00AD2821" w:rsidRPr="001744BF">
        <w:rPr>
          <w:lang w:val="en-GB"/>
        </w:rPr>
        <w:t>m</w:t>
      </w:r>
      <w:r w:rsidR="00D52A90" w:rsidRPr="001744BF">
        <w:rPr>
          <w:lang w:val="en-GB"/>
        </w:rPr>
        <w:t xml:space="preserve">odule </w:t>
      </w:r>
      <w:r w:rsidR="00DE2679" w:rsidRPr="001744BF">
        <w:rPr>
          <w:lang w:val="en-GB"/>
        </w:rPr>
        <w:t xml:space="preserve">will be based on the answer to </w:t>
      </w:r>
      <w:r w:rsidR="00E97493">
        <w:rPr>
          <w:lang w:val="en-GB"/>
        </w:rPr>
        <w:t>a</w:t>
      </w:r>
      <w:r w:rsidR="00DE2679" w:rsidRPr="001744BF">
        <w:rPr>
          <w:lang w:val="en-GB"/>
        </w:rPr>
        <w:t xml:space="preserve"> quer</w:t>
      </w:r>
      <w:r w:rsidR="00E97493">
        <w:rPr>
          <w:lang w:val="en-GB"/>
        </w:rPr>
        <w:t>y</w:t>
      </w:r>
      <w:r w:rsidR="00AD2821" w:rsidRPr="001744BF">
        <w:rPr>
          <w:lang w:val="en-GB"/>
        </w:rPr>
        <w:t xml:space="preserve"> related to</w:t>
      </w:r>
      <w:r w:rsidR="00D52A90" w:rsidRPr="001744BF">
        <w:rPr>
          <w:lang w:val="en-GB"/>
        </w:rPr>
        <w:t xml:space="preserve"> </w:t>
      </w:r>
      <w:r w:rsidR="00E97493">
        <w:rPr>
          <w:lang w:val="en-GB"/>
        </w:rPr>
        <w:t>a</w:t>
      </w:r>
      <w:r w:rsidR="00E97493" w:rsidRPr="001744BF">
        <w:rPr>
          <w:lang w:val="en-GB"/>
        </w:rPr>
        <w:t xml:space="preserve"> </w:t>
      </w:r>
      <w:r w:rsidR="00AD2821" w:rsidRPr="001744BF">
        <w:rPr>
          <w:lang w:val="en-GB"/>
        </w:rPr>
        <w:t>b</w:t>
      </w:r>
      <w:r w:rsidR="00D52A90" w:rsidRPr="001744BF">
        <w:rPr>
          <w:lang w:val="en-GB"/>
        </w:rPr>
        <w:t xml:space="preserve">usiness </w:t>
      </w:r>
      <w:r w:rsidR="00AD2821" w:rsidRPr="001744BF">
        <w:rPr>
          <w:lang w:val="en-GB"/>
        </w:rPr>
        <w:t>c</w:t>
      </w:r>
      <w:r w:rsidR="00D52A90" w:rsidRPr="001744BF">
        <w:rPr>
          <w:lang w:val="en-GB"/>
        </w:rPr>
        <w:t>ase</w:t>
      </w:r>
      <w:r w:rsidR="00AD2821" w:rsidRPr="001744BF">
        <w:rPr>
          <w:lang w:val="en-GB"/>
        </w:rPr>
        <w:t>)</w:t>
      </w:r>
      <w:r w:rsidR="00DE2679" w:rsidRPr="001744BF">
        <w:rPr>
          <w:lang w:val="en-GB"/>
        </w:rPr>
        <w:t xml:space="preserve">. During </w:t>
      </w:r>
      <w:r w:rsidR="00E97493">
        <w:rPr>
          <w:lang w:val="en-GB"/>
        </w:rPr>
        <w:t>the</w:t>
      </w:r>
      <w:r w:rsidR="00DE2679" w:rsidRPr="001744BF">
        <w:rPr>
          <w:lang w:val="en-GB"/>
        </w:rPr>
        <w:t xml:space="preserve"> exam the student has to demonstrate knowledge and full comprehension of model, methodologies, techniques and tools illustrated during the course. The answer</w:t>
      </w:r>
      <w:r w:rsidR="00E97493">
        <w:rPr>
          <w:lang w:val="en-GB"/>
        </w:rPr>
        <w:t>’s</w:t>
      </w:r>
      <w:r w:rsidR="00DE2679" w:rsidRPr="001744BF">
        <w:rPr>
          <w:lang w:val="en-GB"/>
        </w:rPr>
        <w:t xml:space="preserve"> pertinence, structure and a correct use of specific terminology will contribute to the final grade.</w:t>
      </w:r>
      <w:r w:rsidR="00B13A93" w:rsidRPr="001744BF">
        <w:rPr>
          <w:lang w:val="en-GB"/>
        </w:rPr>
        <w:t xml:space="preserve"> </w:t>
      </w:r>
      <w:r w:rsidR="00F75037" w:rsidRPr="001744BF">
        <w:rPr>
          <w:lang w:val="en-GB"/>
        </w:rPr>
        <w:t>Through the business case final presentation</w:t>
      </w:r>
      <w:r w:rsidR="00AD2821" w:rsidRPr="001744BF">
        <w:rPr>
          <w:lang w:val="en-GB"/>
        </w:rPr>
        <w:t xml:space="preserve">, </w:t>
      </w:r>
      <w:r w:rsidR="00F75037" w:rsidRPr="001744BF">
        <w:rPr>
          <w:lang w:val="en-GB"/>
        </w:rPr>
        <w:t>the ability to properly apply models, methods and techniques will be assessed, together with the capacity to effectively communicate and convey consistent messages, findings, connections and logical path leading to the solution.</w:t>
      </w:r>
    </w:p>
    <w:p w14:paraId="53059E9D" w14:textId="7AE7B13C" w:rsidR="00A24825" w:rsidRPr="001744BF" w:rsidRDefault="00B13A93" w:rsidP="00A24825">
      <w:pPr>
        <w:pStyle w:val="Testo2"/>
        <w:rPr>
          <w:b/>
          <w:lang w:val="en-GB"/>
        </w:rPr>
      </w:pPr>
      <w:r w:rsidRPr="001744BF">
        <w:rPr>
          <w:b/>
          <w:lang w:val="en-GB"/>
        </w:rPr>
        <w:t>The grade will be based on the answer to the quer</w:t>
      </w:r>
      <w:r w:rsidR="00E97493">
        <w:rPr>
          <w:b/>
          <w:lang w:val="en-GB"/>
        </w:rPr>
        <w:t>y</w:t>
      </w:r>
      <w:r w:rsidRPr="001744BF">
        <w:rPr>
          <w:b/>
          <w:lang w:val="en-GB"/>
        </w:rPr>
        <w:t xml:space="preserve"> related to Principles of Management </w:t>
      </w:r>
      <w:r w:rsidR="00E97493">
        <w:rPr>
          <w:b/>
          <w:lang w:val="en-GB"/>
        </w:rPr>
        <w:t>M</w:t>
      </w:r>
      <w:r w:rsidRPr="001744BF">
        <w:rPr>
          <w:b/>
          <w:lang w:val="en-GB"/>
        </w:rPr>
        <w:t>odule (1/2) and on the answer to the que</w:t>
      </w:r>
      <w:r w:rsidR="00E97493">
        <w:rPr>
          <w:b/>
          <w:lang w:val="en-GB"/>
        </w:rPr>
        <w:t>ry</w:t>
      </w:r>
      <w:r w:rsidRPr="001744BF">
        <w:rPr>
          <w:b/>
          <w:lang w:val="en-GB"/>
        </w:rPr>
        <w:t xml:space="preserve"> related to the Tech Law Module (1/2)</w:t>
      </w:r>
      <w:r w:rsidR="00E97493">
        <w:rPr>
          <w:b/>
          <w:lang w:val="en-GB"/>
        </w:rPr>
        <w:t>.</w:t>
      </w:r>
    </w:p>
    <w:p w14:paraId="1DECF7CF" w14:textId="0E7F76C9" w:rsidR="00DB05B5" w:rsidRPr="001744BF" w:rsidRDefault="00DB05B5" w:rsidP="00DB05B5">
      <w:pPr>
        <w:spacing w:before="240" w:after="120"/>
        <w:rPr>
          <w:b/>
          <w:bCs/>
          <w:i/>
          <w:iCs/>
          <w:sz w:val="18"/>
          <w:szCs w:val="18"/>
          <w:lang w:val="en-GB"/>
        </w:rPr>
      </w:pPr>
      <w:r w:rsidRPr="001744BF">
        <w:rPr>
          <w:b/>
          <w:bCs/>
          <w:i/>
          <w:iCs/>
          <w:sz w:val="18"/>
          <w:szCs w:val="18"/>
          <w:lang w:val="en-GB"/>
        </w:rPr>
        <w:t>NOTES AND PREREQUISITES</w:t>
      </w:r>
    </w:p>
    <w:p w14:paraId="0A1343E8" w14:textId="6322E3A0" w:rsidR="00042742" w:rsidRPr="001744BF" w:rsidRDefault="00042742" w:rsidP="003E16FF">
      <w:pPr>
        <w:pStyle w:val="Testo2"/>
        <w:rPr>
          <w:rFonts w:ascii="Times New Roman" w:hAnsi="Times New Roman"/>
          <w:szCs w:val="18"/>
          <w:lang w:val="en-GB"/>
        </w:rPr>
      </w:pPr>
      <w:r w:rsidRPr="001744BF">
        <w:rPr>
          <w:rFonts w:ascii="Times New Roman" w:hAnsi="Times New Roman"/>
          <w:szCs w:val="18"/>
          <w:lang w:val="en-GB"/>
        </w:rPr>
        <w:t xml:space="preserve">No pre-requisites or preparatory courses required. </w:t>
      </w:r>
    </w:p>
    <w:p w14:paraId="2020C851" w14:textId="77777777" w:rsidR="00042742" w:rsidRPr="001744BF" w:rsidRDefault="00042742" w:rsidP="003E16FF">
      <w:pPr>
        <w:pStyle w:val="Testo2"/>
        <w:spacing w:before="120" w:after="120"/>
        <w:rPr>
          <w:rFonts w:ascii="Times New Roman" w:hAnsi="Times New Roman"/>
          <w:szCs w:val="18"/>
          <w:lang w:val="en-GB"/>
        </w:rPr>
      </w:pPr>
      <w:r w:rsidRPr="001744BF">
        <w:rPr>
          <w:rFonts w:ascii="Times New Roman" w:hAnsi="Times New Roman"/>
          <w:szCs w:val="18"/>
          <w:lang w:val="en-GB"/>
        </w:rPr>
        <w:t>Attendance is strongly recommended.</w:t>
      </w:r>
    </w:p>
    <w:p w14:paraId="49528A99" w14:textId="77777777" w:rsidR="00042742" w:rsidRPr="001744BF" w:rsidRDefault="00042742" w:rsidP="003E16FF">
      <w:pPr>
        <w:pStyle w:val="Testo2"/>
        <w:rPr>
          <w:rFonts w:ascii="Times New Roman" w:hAnsi="Times New Roman"/>
          <w:szCs w:val="18"/>
          <w:lang w:val="en-GB"/>
        </w:rPr>
      </w:pPr>
      <w:r w:rsidRPr="001744BF">
        <w:rPr>
          <w:rFonts w:ascii="Times New Roman" w:hAnsi="Times New Roman"/>
          <w:szCs w:val="18"/>
          <w:lang w:val="en-GB"/>
        </w:rPr>
        <w:t xml:space="preserve">Detailed syllabus, timetable and coursework material to be made available on the Blackboard platform. </w:t>
      </w:r>
    </w:p>
    <w:p w14:paraId="5D820F24" w14:textId="54323B47" w:rsidR="00042742" w:rsidRPr="001744BF" w:rsidRDefault="00042742" w:rsidP="00042742">
      <w:pPr>
        <w:pStyle w:val="Testo2"/>
        <w:ind w:firstLine="0"/>
        <w:rPr>
          <w:lang w:val="en-GB"/>
        </w:rPr>
      </w:pPr>
    </w:p>
    <w:p w14:paraId="0028D8AC" w14:textId="66307823" w:rsidR="00941214" w:rsidRPr="001744BF" w:rsidRDefault="00941214" w:rsidP="00DB05B5">
      <w:pPr>
        <w:pStyle w:val="Testo2"/>
        <w:rPr>
          <w:sz w:val="20"/>
          <w:lang w:val="en-GB"/>
        </w:rPr>
      </w:pPr>
    </w:p>
    <w:p w14:paraId="6C7DD2CB" w14:textId="45933FE3" w:rsidR="00941214" w:rsidRPr="001744BF" w:rsidRDefault="00941214">
      <w:pPr>
        <w:tabs>
          <w:tab w:val="clear" w:pos="284"/>
        </w:tabs>
        <w:spacing w:line="240" w:lineRule="auto"/>
        <w:jc w:val="left"/>
        <w:rPr>
          <w:rFonts w:ascii="Times" w:hAnsi="Times"/>
          <w:noProof/>
          <w:szCs w:val="20"/>
          <w:lang w:val="en-GB"/>
        </w:rPr>
      </w:pPr>
      <w:r w:rsidRPr="001744BF">
        <w:rPr>
          <w:lang w:val="en-GB"/>
        </w:rPr>
        <w:br w:type="page"/>
      </w:r>
    </w:p>
    <w:p w14:paraId="3D06C919" w14:textId="77777777" w:rsidR="00941214" w:rsidRPr="001744BF" w:rsidRDefault="00941214" w:rsidP="00DB05B5">
      <w:pPr>
        <w:pStyle w:val="Testo2"/>
        <w:rPr>
          <w:sz w:val="20"/>
          <w:lang w:val="en-GB"/>
        </w:rPr>
      </w:pPr>
    </w:p>
    <w:p w14:paraId="4CDD1E95" w14:textId="3CED0FB0" w:rsidR="00DB05B5" w:rsidRPr="001744BF" w:rsidRDefault="00DF4C51" w:rsidP="00444ECF">
      <w:pPr>
        <w:pStyle w:val="Testo1"/>
        <w:spacing w:before="360"/>
        <w:rPr>
          <w:smallCaps/>
          <w:lang w:val="en-GB"/>
        </w:rPr>
      </w:pPr>
      <w:r w:rsidRPr="001744BF">
        <w:rPr>
          <w:smallCaps/>
          <w:lang w:val="en-GB"/>
        </w:rPr>
        <w:t xml:space="preserve">II Module - </w:t>
      </w:r>
      <w:r w:rsidR="00444ECF" w:rsidRPr="00686329">
        <w:rPr>
          <w:i/>
          <w:spacing w:val="-5"/>
          <w:sz w:val="20"/>
          <w:lang w:val="en-GB"/>
        </w:rPr>
        <w:t xml:space="preserve">Tech Law </w:t>
      </w:r>
      <w:r w:rsidR="00444ECF" w:rsidRPr="001744BF">
        <w:rPr>
          <w:sz w:val="20"/>
          <w:lang w:val="en-GB"/>
        </w:rPr>
        <w:t>(</w:t>
      </w:r>
      <w:r w:rsidRPr="001744BF">
        <w:rPr>
          <w:sz w:val="20"/>
          <w:lang w:val="en-GB"/>
        </w:rPr>
        <w:t>Prof. Michele Faioli</w:t>
      </w:r>
      <w:r w:rsidR="00444ECF" w:rsidRPr="001744BF">
        <w:rPr>
          <w:sz w:val="20"/>
          <w:lang w:val="en-GB"/>
        </w:rPr>
        <w:t>)</w:t>
      </w:r>
    </w:p>
    <w:p w14:paraId="01393659" w14:textId="77777777" w:rsidR="00A24825" w:rsidRPr="001744BF" w:rsidRDefault="00A24825" w:rsidP="00A24825">
      <w:pPr>
        <w:spacing w:before="240" w:after="120"/>
        <w:rPr>
          <w:b/>
          <w:i/>
          <w:sz w:val="18"/>
          <w:lang w:val="en-GB"/>
        </w:rPr>
      </w:pPr>
      <w:r w:rsidRPr="001744BF">
        <w:rPr>
          <w:b/>
          <w:i/>
          <w:sz w:val="18"/>
          <w:lang w:val="en-GB"/>
        </w:rPr>
        <w:t xml:space="preserve">COURSE AIMS AND INTENDED LEARNING OUTCOMES </w:t>
      </w:r>
    </w:p>
    <w:p w14:paraId="022759B2" w14:textId="6786DAD8" w:rsidR="006B25FF" w:rsidRPr="00686329" w:rsidRDefault="006B25FF" w:rsidP="006B25FF">
      <w:pPr>
        <w:rPr>
          <w:szCs w:val="20"/>
          <w:lang w:val="en-GB"/>
        </w:rPr>
      </w:pPr>
      <w:r w:rsidRPr="00686329">
        <w:rPr>
          <w:szCs w:val="20"/>
          <w:lang w:val="en-GB"/>
        </w:rPr>
        <w:t>This is a class in tec</w:t>
      </w:r>
      <w:r w:rsidR="00494E73" w:rsidRPr="00686329">
        <w:rPr>
          <w:szCs w:val="20"/>
          <w:lang w:val="en-GB"/>
        </w:rPr>
        <w:t xml:space="preserve">h </w:t>
      </w:r>
      <w:r w:rsidRPr="00686329">
        <w:rPr>
          <w:szCs w:val="20"/>
          <w:lang w:val="en-GB"/>
        </w:rPr>
        <w:t xml:space="preserve">law. </w:t>
      </w:r>
      <w:r w:rsidR="000130C9" w:rsidRPr="00686329">
        <w:rPr>
          <w:szCs w:val="20"/>
          <w:lang w:val="en-GB"/>
        </w:rPr>
        <w:t xml:space="preserve">It is designed to teach students what they need to know to work effectively with technologists, and vice versa, in firms with advanced </w:t>
      </w:r>
      <w:r w:rsidR="00DD655D" w:rsidRPr="00686329">
        <w:rPr>
          <w:szCs w:val="20"/>
          <w:lang w:val="en-GB"/>
        </w:rPr>
        <w:t>approaches to artificial intelligence, robot and smart organi</w:t>
      </w:r>
      <w:r w:rsidR="00EF140F" w:rsidRPr="00686329">
        <w:rPr>
          <w:szCs w:val="20"/>
          <w:lang w:val="en-GB"/>
        </w:rPr>
        <w:t>s</w:t>
      </w:r>
      <w:r w:rsidR="00DD655D" w:rsidRPr="00686329">
        <w:rPr>
          <w:szCs w:val="20"/>
          <w:lang w:val="en-GB"/>
        </w:rPr>
        <w:t>ations (Industry 4.0)</w:t>
      </w:r>
      <w:r w:rsidR="000130C9" w:rsidRPr="00686329">
        <w:rPr>
          <w:szCs w:val="20"/>
          <w:lang w:val="en-GB"/>
        </w:rPr>
        <w:t xml:space="preserve">. Topics covered may vary based on recent events, but will include advanced technologies at firm level, smart work, jurisdiction, regulations, blockchain and social application, cybersecurity, digital property. </w:t>
      </w:r>
      <w:r w:rsidR="00494E73" w:rsidRPr="00686329">
        <w:rPr>
          <w:szCs w:val="20"/>
          <w:lang w:val="en-GB"/>
        </w:rPr>
        <w:t xml:space="preserve">The </w:t>
      </w:r>
      <w:r w:rsidR="00FD73BE" w:rsidRPr="00686329">
        <w:rPr>
          <w:szCs w:val="20"/>
          <w:lang w:val="en-GB"/>
        </w:rPr>
        <w:t xml:space="preserve">class </w:t>
      </w:r>
      <w:r w:rsidR="00494E73" w:rsidRPr="00686329">
        <w:rPr>
          <w:szCs w:val="20"/>
          <w:lang w:val="en-GB"/>
        </w:rPr>
        <w:t xml:space="preserve">is meant as an introduction to these issues and, while some questions might be answered and some legal solutions might be found, the aim will be to help students develop a framework for answering these questions now and in the years to come. </w:t>
      </w:r>
      <w:r w:rsidRPr="00686329">
        <w:rPr>
          <w:szCs w:val="20"/>
          <w:lang w:val="en-GB"/>
        </w:rPr>
        <w:t>Students who complete this c</w:t>
      </w:r>
      <w:r w:rsidR="00B9277F" w:rsidRPr="00686329">
        <w:rPr>
          <w:szCs w:val="20"/>
          <w:lang w:val="en-GB"/>
        </w:rPr>
        <w:t>lass</w:t>
      </w:r>
      <w:r w:rsidRPr="00686329">
        <w:rPr>
          <w:szCs w:val="20"/>
          <w:lang w:val="en-GB"/>
        </w:rPr>
        <w:t xml:space="preserve"> will be able to (</w:t>
      </w:r>
      <w:proofErr w:type="spellStart"/>
      <w:r w:rsidRPr="00686329">
        <w:rPr>
          <w:szCs w:val="20"/>
          <w:lang w:val="en-GB"/>
        </w:rPr>
        <w:t>i</w:t>
      </w:r>
      <w:proofErr w:type="spellEnd"/>
      <w:r w:rsidRPr="00686329">
        <w:rPr>
          <w:szCs w:val="20"/>
          <w:lang w:val="en-GB"/>
        </w:rPr>
        <w:t xml:space="preserve">) </w:t>
      </w:r>
      <w:r w:rsidRPr="00686329">
        <w:rPr>
          <w:b/>
          <w:bCs/>
          <w:szCs w:val="20"/>
          <w:lang w:val="en-GB"/>
        </w:rPr>
        <w:t>know and understand</w:t>
      </w:r>
      <w:r w:rsidRPr="00686329">
        <w:rPr>
          <w:szCs w:val="20"/>
          <w:lang w:val="en-GB"/>
        </w:rPr>
        <w:t xml:space="preserve"> through the likely legal implications of </w:t>
      </w:r>
      <w:r w:rsidR="00494E73" w:rsidRPr="00686329">
        <w:rPr>
          <w:szCs w:val="20"/>
          <w:lang w:val="en-GB"/>
        </w:rPr>
        <w:t>artificial intelligence and robot</w:t>
      </w:r>
      <w:r w:rsidRPr="00686329">
        <w:rPr>
          <w:szCs w:val="20"/>
          <w:lang w:val="en-GB"/>
        </w:rPr>
        <w:t xml:space="preserve">, with new ideas and critical thinking and (ii) </w:t>
      </w:r>
      <w:r w:rsidRPr="00686329">
        <w:rPr>
          <w:b/>
          <w:bCs/>
          <w:szCs w:val="20"/>
          <w:lang w:val="en-GB"/>
        </w:rPr>
        <w:t>apply</w:t>
      </w:r>
      <w:r w:rsidRPr="00686329">
        <w:rPr>
          <w:szCs w:val="20"/>
          <w:lang w:val="en-GB"/>
        </w:rPr>
        <w:t xml:space="preserve"> complex reasoning and formulate successful legal strategies, with problem solving method, in relation to artificial intelligence, workplace process transformation, big data, encryption, blockchain</w:t>
      </w:r>
      <w:r w:rsidR="00494E73" w:rsidRPr="00686329">
        <w:rPr>
          <w:szCs w:val="20"/>
          <w:lang w:val="en-GB"/>
        </w:rPr>
        <w:t>,</w:t>
      </w:r>
      <w:r w:rsidRPr="00686329">
        <w:rPr>
          <w:szCs w:val="20"/>
          <w:lang w:val="en-GB"/>
        </w:rPr>
        <w:t xml:space="preserve"> in tech/firms 4.0. The students will be also able to (iii) </w:t>
      </w:r>
      <w:r w:rsidRPr="00686329">
        <w:rPr>
          <w:b/>
          <w:bCs/>
          <w:szCs w:val="20"/>
          <w:lang w:val="en-GB"/>
        </w:rPr>
        <w:t>clearly communicate</w:t>
      </w:r>
      <w:r w:rsidRPr="00686329">
        <w:rPr>
          <w:szCs w:val="20"/>
          <w:lang w:val="en-GB"/>
        </w:rPr>
        <w:t xml:space="preserve"> the contents of their research themes, and, on the basis of the acquired knowledge in tech, interlock with experts and not experts.  </w:t>
      </w:r>
    </w:p>
    <w:p w14:paraId="4E362C03" w14:textId="77777777" w:rsidR="00066445" w:rsidRPr="00686329" w:rsidRDefault="00066445" w:rsidP="00066445">
      <w:pPr>
        <w:spacing w:before="240" w:after="120"/>
        <w:rPr>
          <w:b/>
          <w:bCs/>
          <w:sz w:val="18"/>
          <w:szCs w:val="18"/>
          <w:lang w:val="en-GB"/>
        </w:rPr>
      </w:pPr>
      <w:r w:rsidRPr="00686329">
        <w:rPr>
          <w:b/>
          <w:bCs/>
          <w:i/>
          <w:iCs/>
          <w:sz w:val="18"/>
          <w:szCs w:val="18"/>
          <w:lang w:val="en-GB"/>
        </w:rPr>
        <w:t>COURSE CONTENT</w:t>
      </w:r>
    </w:p>
    <w:p w14:paraId="0F433C32" w14:textId="64F58BE4" w:rsidR="00066445" w:rsidRPr="00686329" w:rsidRDefault="00066445" w:rsidP="00066445">
      <w:pPr>
        <w:rPr>
          <w:szCs w:val="20"/>
          <w:lang w:val="en-GB"/>
        </w:rPr>
      </w:pPr>
      <w:r w:rsidRPr="00686329">
        <w:rPr>
          <w:szCs w:val="20"/>
          <w:lang w:val="en-GB"/>
        </w:rPr>
        <w:t xml:space="preserve">The areas we will explore are below indicated: </w:t>
      </w:r>
    </w:p>
    <w:p w14:paraId="41788A7E" w14:textId="2FD3FE46" w:rsidR="00982AE2" w:rsidRPr="00686329" w:rsidRDefault="00195BE5" w:rsidP="00982AE2">
      <w:pPr>
        <w:tabs>
          <w:tab w:val="clear" w:pos="284"/>
          <w:tab w:val="left" w:pos="709"/>
        </w:tabs>
        <w:ind w:left="426"/>
        <w:rPr>
          <w:szCs w:val="20"/>
          <w:lang w:val="en-GB"/>
        </w:rPr>
      </w:pPr>
      <w:r w:rsidRPr="00686329">
        <w:rPr>
          <w:szCs w:val="20"/>
          <w:lang w:val="en-GB"/>
        </w:rPr>
        <w:t>1.</w:t>
      </w:r>
      <w:r w:rsidRPr="00686329">
        <w:rPr>
          <w:szCs w:val="20"/>
          <w:lang w:val="en-GB"/>
        </w:rPr>
        <w:tab/>
      </w:r>
      <w:r w:rsidR="00494E73" w:rsidRPr="00686329">
        <w:rPr>
          <w:i/>
          <w:szCs w:val="20"/>
          <w:lang w:val="en-GB"/>
        </w:rPr>
        <w:t xml:space="preserve">The Law of Robots &amp; </w:t>
      </w:r>
      <w:r w:rsidR="00871C40" w:rsidRPr="00686329">
        <w:rPr>
          <w:i/>
          <w:szCs w:val="20"/>
          <w:lang w:val="en-GB"/>
        </w:rPr>
        <w:t>Advanced</w:t>
      </w:r>
      <w:r w:rsidR="00494E73" w:rsidRPr="00686329">
        <w:rPr>
          <w:i/>
          <w:szCs w:val="20"/>
          <w:lang w:val="en-GB"/>
        </w:rPr>
        <w:t xml:space="preserve"> Technologies </w:t>
      </w:r>
      <w:r w:rsidR="00B13A93" w:rsidRPr="00686329">
        <w:rPr>
          <w:szCs w:val="20"/>
          <w:lang w:val="en-GB"/>
        </w:rPr>
        <w:t>–</w:t>
      </w:r>
      <w:r w:rsidR="00FD73BE" w:rsidRPr="00686329">
        <w:rPr>
          <w:szCs w:val="20"/>
          <w:lang w:val="en-GB"/>
        </w:rPr>
        <w:t xml:space="preserve"> </w:t>
      </w:r>
      <w:r w:rsidR="00F44BCF" w:rsidRPr="00686329">
        <w:rPr>
          <w:szCs w:val="20"/>
          <w:lang w:val="en-GB"/>
        </w:rPr>
        <w:t xml:space="preserve">Should the law ensure that human-robot interactions occur in ways that are safe? </w:t>
      </w:r>
      <w:r w:rsidR="00FD73BE" w:rsidRPr="00686329">
        <w:rPr>
          <w:szCs w:val="20"/>
          <w:lang w:val="en-GB"/>
        </w:rPr>
        <w:t xml:space="preserve">What happens when a self-driving car or a robot causes an accident? </w:t>
      </w:r>
      <w:r w:rsidR="00431128" w:rsidRPr="00686329">
        <w:rPr>
          <w:szCs w:val="20"/>
          <w:lang w:val="en-GB"/>
        </w:rPr>
        <w:t>What happens when robots interact with humans</w:t>
      </w:r>
      <w:r w:rsidR="0085540D" w:rsidRPr="00686329">
        <w:rPr>
          <w:szCs w:val="20"/>
          <w:lang w:val="en-GB"/>
        </w:rPr>
        <w:t>,</w:t>
      </w:r>
      <w:r w:rsidR="00431128" w:rsidRPr="00686329">
        <w:rPr>
          <w:szCs w:val="20"/>
          <w:lang w:val="en-GB"/>
        </w:rPr>
        <w:t xml:space="preserve"> at firm level, patrolling and organizing the work to perform? </w:t>
      </w:r>
      <w:r w:rsidR="00871C40" w:rsidRPr="00686329">
        <w:rPr>
          <w:szCs w:val="20"/>
          <w:lang w:val="en-GB"/>
        </w:rPr>
        <w:t>When a</w:t>
      </w:r>
      <w:r w:rsidR="00F44BCF" w:rsidRPr="00686329">
        <w:rPr>
          <w:szCs w:val="20"/>
          <w:lang w:val="en-GB"/>
        </w:rPr>
        <w:t>n</w:t>
      </w:r>
      <w:r w:rsidR="00871C40" w:rsidRPr="00686329">
        <w:rPr>
          <w:szCs w:val="20"/>
          <w:lang w:val="en-GB"/>
        </w:rPr>
        <w:t xml:space="preserve"> intelligent machine breaches a contract, upon whom do we serve process to initiate legal action? </w:t>
      </w:r>
      <w:r w:rsidR="0085540D" w:rsidRPr="00686329">
        <w:rPr>
          <w:szCs w:val="20"/>
          <w:lang w:val="en-GB"/>
        </w:rPr>
        <w:t>How will the law respond to such change?</w:t>
      </w:r>
    </w:p>
    <w:p w14:paraId="268B9646" w14:textId="2F7CEF28" w:rsidR="00066445" w:rsidRPr="00686329" w:rsidRDefault="00DD655D" w:rsidP="00DD655D">
      <w:pPr>
        <w:tabs>
          <w:tab w:val="clear" w:pos="284"/>
          <w:tab w:val="left" w:pos="709"/>
        </w:tabs>
        <w:ind w:left="426"/>
        <w:rPr>
          <w:szCs w:val="20"/>
          <w:lang w:val="en-GB"/>
        </w:rPr>
      </w:pPr>
      <w:r w:rsidRPr="00686329">
        <w:rPr>
          <w:szCs w:val="20"/>
          <w:lang w:val="en-GB"/>
        </w:rPr>
        <w:t>2</w:t>
      </w:r>
      <w:r w:rsidR="00195BE5" w:rsidRPr="00686329">
        <w:rPr>
          <w:szCs w:val="20"/>
          <w:lang w:val="en-GB"/>
        </w:rPr>
        <w:t>.</w:t>
      </w:r>
      <w:r w:rsidR="00195BE5" w:rsidRPr="00686329">
        <w:rPr>
          <w:szCs w:val="20"/>
          <w:lang w:val="en-GB"/>
        </w:rPr>
        <w:tab/>
      </w:r>
      <w:r w:rsidR="00E32639" w:rsidRPr="00686329">
        <w:rPr>
          <w:i/>
          <w:szCs w:val="20"/>
          <w:lang w:val="en-GB"/>
        </w:rPr>
        <w:t>Blockchain</w:t>
      </w:r>
      <w:r w:rsidR="00972D5B" w:rsidRPr="00686329">
        <w:rPr>
          <w:i/>
          <w:szCs w:val="20"/>
          <w:lang w:val="en-GB"/>
        </w:rPr>
        <w:t>, Smart Contracts</w:t>
      </w:r>
      <w:r w:rsidR="00E32639" w:rsidRPr="00686329">
        <w:rPr>
          <w:i/>
          <w:szCs w:val="20"/>
          <w:lang w:val="en-GB"/>
        </w:rPr>
        <w:t xml:space="preserve"> and Social Application</w:t>
      </w:r>
      <w:r w:rsidR="00066445" w:rsidRPr="00686329">
        <w:rPr>
          <w:szCs w:val="20"/>
          <w:lang w:val="en-GB"/>
        </w:rPr>
        <w:t xml:space="preserve"> </w:t>
      </w:r>
      <w:r w:rsidR="00FD73BE" w:rsidRPr="00686329">
        <w:rPr>
          <w:szCs w:val="20"/>
          <w:lang w:val="en-GB"/>
        </w:rPr>
        <w:t xml:space="preserve">- </w:t>
      </w:r>
      <w:r w:rsidR="00E32639" w:rsidRPr="00686329">
        <w:rPr>
          <w:szCs w:val="20"/>
          <w:lang w:val="en-GB"/>
        </w:rPr>
        <w:t xml:space="preserve">Blockchains, decentralized databases that are maintained by a distributed network of computers, present challenges and opportunities. Blockchains offer potential to </w:t>
      </w:r>
      <w:r w:rsidR="00431128" w:rsidRPr="00686329">
        <w:rPr>
          <w:szCs w:val="20"/>
          <w:lang w:val="en-GB"/>
        </w:rPr>
        <w:t>change</w:t>
      </w:r>
      <w:r w:rsidR="00E32639" w:rsidRPr="00686329">
        <w:rPr>
          <w:szCs w:val="20"/>
          <w:lang w:val="en-GB"/>
        </w:rPr>
        <w:t xml:space="preserve"> financial</w:t>
      </w:r>
      <w:r w:rsidR="00972D5B" w:rsidRPr="00686329">
        <w:rPr>
          <w:szCs w:val="20"/>
          <w:lang w:val="en-GB"/>
        </w:rPr>
        <w:t xml:space="preserve"> and corporate</w:t>
      </w:r>
      <w:r w:rsidR="00E32639" w:rsidRPr="00686329">
        <w:rPr>
          <w:szCs w:val="20"/>
          <w:lang w:val="en-GB"/>
        </w:rPr>
        <w:t xml:space="preserve"> systems, to promo</w:t>
      </w:r>
      <w:r w:rsidR="009012E1" w:rsidRPr="00686329">
        <w:rPr>
          <w:szCs w:val="20"/>
          <w:lang w:val="en-GB"/>
        </w:rPr>
        <w:t>t</w:t>
      </w:r>
      <w:r w:rsidR="00E32639" w:rsidRPr="00686329">
        <w:rPr>
          <w:szCs w:val="20"/>
          <w:lang w:val="en-GB"/>
        </w:rPr>
        <w:t xml:space="preserve">e </w:t>
      </w:r>
      <w:r w:rsidR="00431128" w:rsidRPr="00686329">
        <w:rPr>
          <w:szCs w:val="20"/>
          <w:lang w:val="en-GB"/>
        </w:rPr>
        <w:t xml:space="preserve">new </w:t>
      </w:r>
      <w:r w:rsidR="00E32639" w:rsidRPr="00686329">
        <w:rPr>
          <w:szCs w:val="20"/>
          <w:lang w:val="en-GB"/>
        </w:rPr>
        <w:t xml:space="preserve">social application for workers and citizens, to support participation and democratized access to resources, to change the way we contract with one another. We will consider the current EU/USA regulation on this topic and the extent to which </w:t>
      </w:r>
      <w:r w:rsidR="00E32639" w:rsidRPr="00686329">
        <w:rPr>
          <w:szCs w:val="20"/>
          <w:lang w:val="en-GB"/>
        </w:rPr>
        <w:lastRenderedPageBreak/>
        <w:t>regulation and government intervention</w:t>
      </w:r>
      <w:r w:rsidR="00D10E7A" w:rsidRPr="00686329">
        <w:rPr>
          <w:szCs w:val="20"/>
          <w:lang w:val="en-GB"/>
        </w:rPr>
        <w:t xml:space="preserve"> should</w:t>
      </w:r>
      <w:r w:rsidR="00E32639" w:rsidRPr="00686329">
        <w:rPr>
          <w:szCs w:val="20"/>
          <w:lang w:val="en-GB"/>
        </w:rPr>
        <w:t xml:space="preserve"> balanc</w:t>
      </w:r>
      <w:r w:rsidR="00D10E7A" w:rsidRPr="00686329">
        <w:rPr>
          <w:szCs w:val="20"/>
          <w:lang w:val="en-GB"/>
        </w:rPr>
        <w:t>e</w:t>
      </w:r>
      <w:r w:rsidR="00E32639" w:rsidRPr="00686329">
        <w:rPr>
          <w:szCs w:val="20"/>
          <w:lang w:val="en-GB"/>
        </w:rPr>
        <w:t xml:space="preserve"> the maintenance of social norms against the need to let a nascent technology innovate.</w:t>
      </w:r>
    </w:p>
    <w:p w14:paraId="5410D33F" w14:textId="562CF61B" w:rsidR="00066445" w:rsidRPr="00686329" w:rsidRDefault="00DD655D" w:rsidP="003647A4">
      <w:pPr>
        <w:tabs>
          <w:tab w:val="clear" w:pos="284"/>
          <w:tab w:val="left" w:pos="709"/>
        </w:tabs>
        <w:ind w:left="426"/>
        <w:rPr>
          <w:szCs w:val="20"/>
          <w:lang w:val="en-GB"/>
        </w:rPr>
      </w:pPr>
      <w:r w:rsidRPr="00686329">
        <w:rPr>
          <w:szCs w:val="20"/>
          <w:lang w:val="en-GB"/>
        </w:rPr>
        <w:t>3</w:t>
      </w:r>
      <w:r w:rsidR="00195BE5" w:rsidRPr="00686329">
        <w:rPr>
          <w:szCs w:val="20"/>
          <w:lang w:val="en-GB"/>
        </w:rPr>
        <w:t>.</w:t>
      </w:r>
      <w:r w:rsidR="00195BE5" w:rsidRPr="00686329">
        <w:rPr>
          <w:szCs w:val="20"/>
          <w:lang w:val="en-GB"/>
        </w:rPr>
        <w:tab/>
      </w:r>
      <w:r w:rsidR="00972D5B" w:rsidRPr="00686329">
        <w:rPr>
          <w:i/>
          <w:szCs w:val="20"/>
          <w:lang w:val="en-GB"/>
        </w:rPr>
        <w:t>Tech Jurisdiction</w:t>
      </w:r>
      <w:r w:rsidR="00F55B7E" w:rsidRPr="00686329">
        <w:rPr>
          <w:i/>
          <w:szCs w:val="20"/>
          <w:lang w:val="en-GB"/>
        </w:rPr>
        <w:t xml:space="preserve"> </w:t>
      </w:r>
      <w:r w:rsidR="00F55B7E" w:rsidRPr="00686329">
        <w:rPr>
          <w:szCs w:val="20"/>
          <w:lang w:val="en-GB"/>
        </w:rPr>
        <w:t xml:space="preserve">- </w:t>
      </w:r>
      <w:r w:rsidR="00745FB1" w:rsidRPr="00686329">
        <w:rPr>
          <w:szCs w:val="20"/>
          <w:lang w:val="en-GB"/>
        </w:rPr>
        <w:t xml:space="preserve">Is </w:t>
      </w:r>
      <w:r w:rsidR="00972D5B" w:rsidRPr="00686329">
        <w:rPr>
          <w:szCs w:val="20"/>
          <w:lang w:val="en-GB"/>
        </w:rPr>
        <w:t>tech</w:t>
      </w:r>
      <w:r w:rsidR="00745FB1" w:rsidRPr="00686329">
        <w:rPr>
          <w:szCs w:val="20"/>
          <w:lang w:val="en-GB"/>
        </w:rPr>
        <w:t xml:space="preserve"> itself a jurisdiction, a place that could have laws of its own</w:t>
      </w:r>
      <w:r w:rsidR="00327930" w:rsidRPr="00686329">
        <w:rPr>
          <w:szCs w:val="20"/>
          <w:lang w:val="en-GB"/>
        </w:rPr>
        <w:t>, a cyberspace with its own regulation</w:t>
      </w:r>
      <w:r w:rsidR="00745FB1" w:rsidRPr="00686329">
        <w:rPr>
          <w:szCs w:val="20"/>
          <w:lang w:val="en-GB"/>
        </w:rPr>
        <w:t xml:space="preserve">? </w:t>
      </w:r>
      <w:r w:rsidR="00972D5B" w:rsidRPr="00686329">
        <w:rPr>
          <w:szCs w:val="20"/>
          <w:lang w:val="en-GB"/>
        </w:rPr>
        <w:t>Tech</w:t>
      </w:r>
      <w:r w:rsidR="006A72F7" w:rsidRPr="00686329">
        <w:rPr>
          <w:szCs w:val="20"/>
          <w:lang w:val="en-GB"/>
        </w:rPr>
        <w:t xml:space="preserve"> is a global network, so jurisdictional questions are inevitable. This area is all about conflicts: there is the conflict between (radical) markets and consumers, </w:t>
      </w:r>
      <w:r w:rsidR="00972D5B" w:rsidRPr="00686329">
        <w:rPr>
          <w:szCs w:val="20"/>
          <w:lang w:val="en-GB"/>
        </w:rPr>
        <w:t>tech</w:t>
      </w:r>
      <w:r w:rsidR="006A72F7" w:rsidRPr="00686329">
        <w:rPr>
          <w:szCs w:val="20"/>
          <w:lang w:val="en-GB"/>
        </w:rPr>
        <w:t xml:space="preserve"> users and the governments who disapprove of what they</w:t>
      </w:r>
      <w:r w:rsidR="00745FB1" w:rsidRPr="00686329">
        <w:rPr>
          <w:szCs w:val="20"/>
          <w:lang w:val="en-GB"/>
        </w:rPr>
        <w:t xml:space="preserve"> a</w:t>
      </w:r>
      <w:r w:rsidR="006A72F7" w:rsidRPr="00686329">
        <w:rPr>
          <w:szCs w:val="20"/>
          <w:lang w:val="en-GB"/>
        </w:rPr>
        <w:t xml:space="preserve">re doing, conflicts between different governments with different policies. A </w:t>
      </w:r>
      <w:r w:rsidR="00972D5B" w:rsidRPr="00686329">
        <w:rPr>
          <w:szCs w:val="20"/>
          <w:lang w:val="en-GB"/>
        </w:rPr>
        <w:t>tech</w:t>
      </w:r>
      <w:r w:rsidR="006A72F7" w:rsidRPr="00686329">
        <w:rPr>
          <w:szCs w:val="20"/>
          <w:lang w:val="en-GB"/>
        </w:rPr>
        <w:t xml:space="preserve"> network brings together people in different places</w:t>
      </w:r>
      <w:r w:rsidR="00745FB1" w:rsidRPr="00686329">
        <w:rPr>
          <w:szCs w:val="20"/>
          <w:lang w:val="en-GB"/>
        </w:rPr>
        <w:t>. I</w:t>
      </w:r>
      <w:r w:rsidR="006A72F7" w:rsidRPr="00686329">
        <w:rPr>
          <w:szCs w:val="20"/>
          <w:lang w:val="en-GB"/>
        </w:rPr>
        <w:t xml:space="preserve">ts </w:t>
      </w:r>
      <w:r w:rsidR="00745FB1" w:rsidRPr="00686329">
        <w:rPr>
          <w:szCs w:val="20"/>
          <w:lang w:val="en-GB"/>
        </w:rPr>
        <w:t>aim</w:t>
      </w:r>
      <w:r w:rsidR="006A72F7" w:rsidRPr="00686329">
        <w:rPr>
          <w:szCs w:val="20"/>
          <w:lang w:val="en-GB"/>
        </w:rPr>
        <w:t xml:space="preserve"> is to bridge geographic divisions. When those divisions are </w:t>
      </w:r>
      <w:r w:rsidR="00745FB1" w:rsidRPr="00686329">
        <w:rPr>
          <w:szCs w:val="20"/>
          <w:lang w:val="en-GB"/>
        </w:rPr>
        <w:t>trans</w:t>
      </w:r>
      <w:r w:rsidR="006A72F7" w:rsidRPr="00686329">
        <w:rPr>
          <w:szCs w:val="20"/>
          <w:lang w:val="en-GB"/>
        </w:rPr>
        <w:t>national, the network raises jurisdictional issues just by being a network.</w:t>
      </w:r>
      <w:r w:rsidR="006A72F7" w:rsidRPr="001744BF">
        <w:rPr>
          <w:szCs w:val="20"/>
          <w:lang w:val="en-GB"/>
        </w:rPr>
        <w:t xml:space="preserve"> </w:t>
      </w:r>
      <w:r w:rsidR="006A72F7" w:rsidRPr="00686329">
        <w:rPr>
          <w:szCs w:val="20"/>
          <w:lang w:val="en-GB"/>
        </w:rPr>
        <w:t>We will explore different facets of jurisdiction. We will also explore the problem of overlapping national laws on a global network and how E</w:t>
      </w:r>
      <w:r w:rsidR="00745FB1" w:rsidRPr="00686329">
        <w:rPr>
          <w:szCs w:val="20"/>
          <w:lang w:val="en-GB"/>
        </w:rPr>
        <w:t>U</w:t>
      </w:r>
      <w:r w:rsidR="006A72F7" w:rsidRPr="00686329">
        <w:rPr>
          <w:szCs w:val="20"/>
          <w:lang w:val="en-GB"/>
        </w:rPr>
        <w:t xml:space="preserve">/USA laws deals with the question of jurisdiction over online activity. </w:t>
      </w:r>
    </w:p>
    <w:p w14:paraId="1A8DC601" w14:textId="470501B5" w:rsidR="00066445" w:rsidRPr="00686329" w:rsidRDefault="00066445" w:rsidP="00195BE5">
      <w:pPr>
        <w:spacing w:before="240" w:after="120" w:line="220" w:lineRule="atLeast"/>
        <w:rPr>
          <w:b/>
          <w:bCs/>
          <w:i/>
          <w:iCs/>
          <w:sz w:val="18"/>
          <w:szCs w:val="18"/>
          <w:lang w:val="en-GB"/>
        </w:rPr>
      </w:pPr>
      <w:r w:rsidRPr="00686329">
        <w:rPr>
          <w:b/>
          <w:bCs/>
          <w:i/>
          <w:iCs/>
          <w:sz w:val="18"/>
          <w:szCs w:val="18"/>
          <w:lang w:val="en-GB"/>
        </w:rPr>
        <w:t>READING LIST</w:t>
      </w:r>
      <w:r w:rsidR="009E484B">
        <w:rPr>
          <w:rStyle w:val="Rimandonotaapidipagina"/>
          <w:b/>
          <w:bCs/>
          <w:i/>
          <w:iCs/>
          <w:sz w:val="18"/>
          <w:szCs w:val="18"/>
          <w:lang w:val="en-GB"/>
        </w:rPr>
        <w:footnoteReference w:id="2"/>
      </w:r>
    </w:p>
    <w:p w14:paraId="374628B5" w14:textId="5D589FA4" w:rsidR="006B25FF" w:rsidRPr="001744BF" w:rsidRDefault="00066445" w:rsidP="00A24825">
      <w:pPr>
        <w:pStyle w:val="Testo1"/>
        <w:spacing w:before="0"/>
        <w:rPr>
          <w:lang w:val="en-GB"/>
        </w:rPr>
      </w:pPr>
      <w:r w:rsidRPr="001744BF">
        <w:rPr>
          <w:lang w:val="en-GB"/>
        </w:rPr>
        <w:t>Most readings will be taken from these casebooks and from materials I developed during my recent researches (</w:t>
      </w:r>
      <w:r w:rsidR="00431128" w:rsidRPr="001744BF">
        <w:rPr>
          <w:lang w:val="en-GB"/>
        </w:rPr>
        <w:t xml:space="preserve">visit </w:t>
      </w:r>
      <w:r w:rsidR="0085540D" w:rsidRPr="001744BF">
        <w:rPr>
          <w:lang w:val="en-GB"/>
        </w:rPr>
        <w:t>regularly</w:t>
      </w:r>
      <w:r w:rsidR="00431128" w:rsidRPr="001744BF">
        <w:rPr>
          <w:lang w:val="en-GB"/>
        </w:rPr>
        <w:t xml:space="preserve"> our University’s </w:t>
      </w:r>
      <w:r w:rsidRPr="001744BF">
        <w:rPr>
          <w:lang w:val="en-GB"/>
        </w:rPr>
        <w:t>blackboard</w:t>
      </w:r>
      <w:r w:rsidR="00431128" w:rsidRPr="001744BF">
        <w:rPr>
          <w:lang w:val="en-GB"/>
        </w:rPr>
        <w:t xml:space="preserve"> page</w:t>
      </w:r>
      <w:r w:rsidRPr="001744BF">
        <w:rPr>
          <w:lang w:val="en-GB"/>
        </w:rPr>
        <w:t xml:space="preserve">): </w:t>
      </w:r>
    </w:p>
    <w:p w14:paraId="4914A1AA" w14:textId="117BDAF1" w:rsidR="00431128" w:rsidRPr="001744BF" w:rsidRDefault="00431128" w:rsidP="003E16FF">
      <w:pPr>
        <w:pStyle w:val="Testo1"/>
        <w:spacing w:before="0"/>
        <w:ind w:firstLine="284"/>
        <w:rPr>
          <w:lang w:val="en-GB"/>
        </w:rPr>
      </w:pPr>
      <w:r w:rsidRPr="003E16FF">
        <w:rPr>
          <w:smallCaps/>
          <w:sz w:val="16"/>
          <w:lang w:val="en-GB"/>
        </w:rPr>
        <w:t>E. Palmerini</w:t>
      </w:r>
      <w:r w:rsidRPr="001744BF">
        <w:rPr>
          <w:lang w:val="en-GB"/>
        </w:rPr>
        <w:t xml:space="preserve">, </w:t>
      </w:r>
      <w:r w:rsidR="00972D5B" w:rsidRPr="001744BF">
        <w:rPr>
          <w:lang w:val="en-GB"/>
        </w:rPr>
        <w:t>al.</w:t>
      </w:r>
      <w:r w:rsidRPr="001744BF">
        <w:rPr>
          <w:lang w:val="en-GB"/>
        </w:rPr>
        <w:t xml:space="preserve">, </w:t>
      </w:r>
      <w:r w:rsidR="00972D5B" w:rsidRPr="003E16FF">
        <w:rPr>
          <w:i/>
          <w:lang w:val="en-GB"/>
        </w:rPr>
        <w:t>Regulatory challenges of robotics: some guidelines for addressing legal and ethical issues</w:t>
      </w:r>
      <w:r w:rsidRPr="001744BF">
        <w:rPr>
          <w:lang w:val="en-GB"/>
        </w:rPr>
        <w:t xml:space="preserve">, </w:t>
      </w:r>
      <w:r w:rsidR="00972D5B" w:rsidRPr="001744BF">
        <w:rPr>
          <w:lang w:val="en-GB"/>
        </w:rPr>
        <w:t>in Law, Innovation and Technology</w:t>
      </w:r>
      <w:r w:rsidRPr="001744BF">
        <w:rPr>
          <w:lang w:val="en-GB"/>
        </w:rPr>
        <w:t>, 201</w:t>
      </w:r>
      <w:r w:rsidR="00972D5B" w:rsidRPr="001744BF">
        <w:rPr>
          <w:lang w:val="en-GB"/>
        </w:rPr>
        <w:t>7</w:t>
      </w:r>
      <w:r w:rsidR="00E057BC" w:rsidRPr="001744BF">
        <w:rPr>
          <w:lang w:val="en-GB"/>
        </w:rPr>
        <w:t xml:space="preserve">, </w:t>
      </w:r>
      <w:r w:rsidR="00AD2821" w:rsidRPr="001744BF">
        <w:rPr>
          <w:lang w:val="en-GB"/>
        </w:rPr>
        <w:t xml:space="preserve">9, </w:t>
      </w:r>
      <w:r w:rsidR="00E057BC" w:rsidRPr="001744BF">
        <w:rPr>
          <w:lang w:val="en-GB"/>
        </w:rPr>
        <w:t xml:space="preserve">1, 1 ss. </w:t>
      </w:r>
    </w:p>
    <w:p w14:paraId="1A84BBC4" w14:textId="1A78763C" w:rsidR="00734EE1" w:rsidRPr="001744BF" w:rsidRDefault="000130C9" w:rsidP="00A24825">
      <w:pPr>
        <w:pStyle w:val="Testo1"/>
        <w:spacing w:before="0"/>
        <w:rPr>
          <w:lang w:val="en-GB"/>
        </w:rPr>
      </w:pPr>
      <w:r w:rsidRPr="003E16FF">
        <w:rPr>
          <w:smallCaps/>
          <w:sz w:val="16"/>
          <w:lang w:val="en-GB"/>
        </w:rPr>
        <w:t>J. Grimmelmann</w:t>
      </w:r>
      <w:r w:rsidR="00066445" w:rsidRPr="001744BF">
        <w:rPr>
          <w:lang w:val="en-GB"/>
        </w:rPr>
        <w:t xml:space="preserve">, </w:t>
      </w:r>
      <w:r w:rsidRPr="001744BF">
        <w:rPr>
          <w:lang w:val="en-GB"/>
        </w:rPr>
        <w:t xml:space="preserve"> </w:t>
      </w:r>
      <w:r w:rsidRPr="003E16FF">
        <w:rPr>
          <w:i/>
          <w:lang w:val="en-GB"/>
        </w:rPr>
        <w:t>Internet Law: Cases and Problems</w:t>
      </w:r>
      <w:r w:rsidRPr="001744BF">
        <w:rPr>
          <w:lang w:val="en-GB"/>
        </w:rPr>
        <w:t xml:space="preserve">, Semaphore Press, </w:t>
      </w:r>
      <w:r w:rsidR="00E97493">
        <w:rPr>
          <w:lang w:val="en-GB"/>
        </w:rPr>
        <w:t>last edition</w:t>
      </w:r>
      <w:r w:rsidR="001744BF">
        <w:rPr>
          <w:lang w:val="en-GB"/>
        </w:rPr>
        <w:t xml:space="preserve"> – in </w:t>
      </w:r>
      <w:hyperlink r:id="rId9" w:history="1">
        <w:r w:rsidR="001744BF" w:rsidRPr="00B86B23">
          <w:rPr>
            <w:rStyle w:val="Collegamentoipertestuale"/>
            <w:lang w:val="en-GB"/>
          </w:rPr>
          <w:t>https://internetcasebook.com</w:t>
        </w:r>
      </w:hyperlink>
      <w:r w:rsidR="001744BF">
        <w:rPr>
          <w:lang w:val="en-GB"/>
        </w:rPr>
        <w:t xml:space="preserve"> </w:t>
      </w:r>
    </w:p>
    <w:p w14:paraId="58EB685F" w14:textId="77777777" w:rsidR="00AA15B0" w:rsidRPr="00686329" w:rsidRDefault="00AA15B0" w:rsidP="00AA15B0">
      <w:pPr>
        <w:spacing w:before="240" w:after="120" w:line="220" w:lineRule="atLeast"/>
        <w:rPr>
          <w:b/>
          <w:bCs/>
          <w:i/>
          <w:iCs/>
          <w:sz w:val="18"/>
          <w:szCs w:val="18"/>
          <w:lang w:val="en-GB"/>
        </w:rPr>
      </w:pPr>
      <w:r w:rsidRPr="00686329">
        <w:rPr>
          <w:b/>
          <w:bCs/>
          <w:i/>
          <w:iCs/>
          <w:sz w:val="18"/>
          <w:szCs w:val="18"/>
          <w:lang w:val="en-GB"/>
        </w:rPr>
        <w:t>TEACHING METHOD</w:t>
      </w:r>
    </w:p>
    <w:p w14:paraId="5A0FEC83" w14:textId="77777777" w:rsidR="00AA15B0" w:rsidRPr="00686329" w:rsidRDefault="00AA15B0" w:rsidP="00A24825">
      <w:pPr>
        <w:pStyle w:val="Testo2"/>
        <w:rPr>
          <w:lang w:val="en-GB"/>
        </w:rPr>
      </w:pPr>
      <w:bookmarkStart w:id="1" w:name="_Hlk39525847"/>
      <w:r w:rsidRPr="00686329">
        <w:rPr>
          <w:lang w:val="en-GB"/>
        </w:rPr>
        <w:t xml:space="preserve">Students are requested to: (i) do the assigned readings (see the materials published by blackboard and the related timetable), (ii) participate in class discussions on one or two principal problem that will be listed by means of blackboard; (ii) keep materials in digital folders. </w:t>
      </w:r>
      <w:bookmarkEnd w:id="1"/>
      <w:r w:rsidRPr="00686329">
        <w:rPr>
          <w:lang w:val="en-GB"/>
        </w:rPr>
        <w:t xml:space="preserve">Our class discussion will be directed and focused to solve cases and to come up with a collective answer to the problem. Most of the readings consist of excerpts from casebooks, doctrines, judicial opinions, case law, statutes, law, CBAs. </w:t>
      </w:r>
    </w:p>
    <w:p w14:paraId="258A4E5D" w14:textId="77777777" w:rsidR="00444ECF" w:rsidRPr="001744BF" w:rsidRDefault="00444ECF" w:rsidP="00444ECF">
      <w:pPr>
        <w:spacing w:before="240" w:after="120" w:line="220" w:lineRule="exact"/>
        <w:rPr>
          <w:b/>
          <w:i/>
          <w:sz w:val="18"/>
          <w:lang w:val="en-GB"/>
        </w:rPr>
      </w:pPr>
      <w:r w:rsidRPr="001744BF">
        <w:rPr>
          <w:b/>
          <w:i/>
          <w:sz w:val="18"/>
          <w:lang w:val="en-GB"/>
        </w:rPr>
        <w:t>ASSESSMENT METHOD AND CRITERIA</w:t>
      </w:r>
    </w:p>
    <w:p w14:paraId="18852F56" w14:textId="44799155" w:rsidR="00545195" w:rsidRPr="001744BF" w:rsidRDefault="00E97493" w:rsidP="00A24825">
      <w:pPr>
        <w:pStyle w:val="Testo2"/>
        <w:rPr>
          <w:lang w:val="en-GB"/>
        </w:rPr>
      </w:pPr>
      <w:r>
        <w:rPr>
          <w:lang w:val="en-GB"/>
        </w:rPr>
        <w:t>Written</w:t>
      </w:r>
      <w:r w:rsidRPr="001744BF">
        <w:rPr>
          <w:lang w:val="en-GB"/>
        </w:rPr>
        <w:t xml:space="preserve"> </w:t>
      </w:r>
      <w:r w:rsidR="00AA15B0" w:rsidRPr="001744BF">
        <w:rPr>
          <w:lang w:val="en-GB"/>
        </w:rPr>
        <w:t xml:space="preserve">exam. </w:t>
      </w:r>
      <w:r w:rsidR="00545195" w:rsidRPr="001744BF">
        <w:rPr>
          <w:lang w:val="en-GB"/>
        </w:rPr>
        <w:t>The grade will be based on the answer to the quer</w:t>
      </w:r>
      <w:r>
        <w:rPr>
          <w:lang w:val="en-GB"/>
        </w:rPr>
        <w:t>y</w:t>
      </w:r>
      <w:r w:rsidR="0005228A">
        <w:rPr>
          <w:lang w:val="en-GB"/>
        </w:rPr>
        <w:t xml:space="preserve"> related to a legal case</w:t>
      </w:r>
      <w:r w:rsidR="00545195" w:rsidRPr="001744BF">
        <w:rPr>
          <w:lang w:val="en-GB"/>
        </w:rPr>
        <w:t xml:space="preserve">. </w:t>
      </w:r>
      <w:r w:rsidR="00AA15B0" w:rsidRPr="001744BF">
        <w:rPr>
          <w:lang w:val="en-GB"/>
        </w:rPr>
        <w:t>(i.e. the student will receive a set of facts that have legal implications, and will be required to provide someone  - a client, a judge, a legislator, etc. - with good advice on what to do in light of those facts</w:t>
      </w:r>
      <w:r>
        <w:rPr>
          <w:lang w:val="en-GB"/>
        </w:rPr>
        <w:t>)</w:t>
      </w:r>
      <w:r w:rsidR="00AA15B0" w:rsidRPr="001744BF">
        <w:rPr>
          <w:lang w:val="en-GB"/>
        </w:rPr>
        <w:t>. The student should identify the legal questions those facts raise and do the best to answer those questions based on the law they learned in the course</w:t>
      </w:r>
      <w:r w:rsidR="00AB6856">
        <w:rPr>
          <w:lang w:val="en-GB"/>
        </w:rPr>
        <w:t xml:space="preserve"> (pursuant to the IRAC </w:t>
      </w:r>
      <w:r w:rsidR="0005228A">
        <w:rPr>
          <w:lang w:val="en-GB"/>
        </w:rPr>
        <w:t>T</w:t>
      </w:r>
      <w:r w:rsidR="00AB6856">
        <w:rPr>
          <w:lang w:val="en-GB"/>
        </w:rPr>
        <w:t xml:space="preserve">emplate </w:t>
      </w:r>
      <w:hyperlink r:id="rId10" w:history="1">
        <w:r w:rsidR="00AB6856" w:rsidRPr="00AB6856">
          <w:rPr>
            <w:rStyle w:val="Collegamentoipertestuale"/>
            <w:lang w:val="en-GB"/>
          </w:rPr>
          <w:t>- link).</w:t>
        </w:r>
      </w:hyperlink>
      <w:r w:rsidR="00AA15B0" w:rsidRPr="001744BF">
        <w:rPr>
          <w:lang w:val="en-GB"/>
        </w:rPr>
        <w:t xml:space="preserve"> The student’s capacity will be assessed on the basis of the </w:t>
      </w:r>
      <w:r w:rsidR="00AA15B0" w:rsidRPr="001744BF">
        <w:rPr>
          <w:lang w:val="en-GB"/>
        </w:rPr>
        <w:lastRenderedPageBreak/>
        <w:t xml:space="preserve">attitudes to (i) synthetize the case, (ii) identify and apply relevant principles, (iii) conduct legal research, (iv) communicate effectively the legal concepts. </w:t>
      </w:r>
    </w:p>
    <w:p w14:paraId="5C30A2D7" w14:textId="165204B7" w:rsidR="004A2BFD" w:rsidRPr="001744BF" w:rsidRDefault="00B0405E" w:rsidP="001744BF">
      <w:pPr>
        <w:pStyle w:val="Testo2"/>
        <w:rPr>
          <w:szCs w:val="18"/>
          <w:lang w:val="en-GB"/>
        </w:rPr>
      </w:pPr>
      <w:r w:rsidRPr="001744BF">
        <w:rPr>
          <w:b/>
          <w:lang w:val="en-GB"/>
        </w:rPr>
        <w:t>The grade will be based on the answer to th</w:t>
      </w:r>
      <w:r w:rsidR="00E97493">
        <w:rPr>
          <w:b/>
          <w:lang w:val="en-GB"/>
        </w:rPr>
        <w:t>e</w:t>
      </w:r>
      <w:r w:rsidRPr="001744BF">
        <w:rPr>
          <w:b/>
          <w:lang w:val="en-GB"/>
        </w:rPr>
        <w:t xml:space="preserve"> quer</w:t>
      </w:r>
      <w:r w:rsidR="00E97493">
        <w:rPr>
          <w:b/>
          <w:lang w:val="en-GB"/>
        </w:rPr>
        <w:t>y</w:t>
      </w:r>
      <w:r w:rsidRPr="001744BF">
        <w:rPr>
          <w:b/>
          <w:lang w:val="en-GB"/>
        </w:rPr>
        <w:t xml:space="preserve"> related to Principles of Management </w:t>
      </w:r>
      <w:r w:rsidR="00E97493">
        <w:rPr>
          <w:b/>
          <w:lang w:val="en-GB"/>
        </w:rPr>
        <w:t>M</w:t>
      </w:r>
      <w:r w:rsidRPr="001744BF">
        <w:rPr>
          <w:b/>
          <w:lang w:val="en-GB"/>
        </w:rPr>
        <w:t>odule (1/2) and on the answer to the que</w:t>
      </w:r>
      <w:r w:rsidR="00E97493">
        <w:rPr>
          <w:b/>
          <w:lang w:val="en-GB"/>
        </w:rPr>
        <w:t>ry</w:t>
      </w:r>
      <w:r w:rsidRPr="001744BF">
        <w:rPr>
          <w:b/>
          <w:lang w:val="en-GB"/>
        </w:rPr>
        <w:t xml:space="preserve"> related to the Tech </w:t>
      </w:r>
      <w:r w:rsidR="00E97493">
        <w:rPr>
          <w:b/>
          <w:lang w:val="en-GB"/>
        </w:rPr>
        <w:t>Law Module.</w:t>
      </w:r>
    </w:p>
    <w:p w14:paraId="07949A12" w14:textId="77777777" w:rsidR="004A2BFD" w:rsidRPr="001744BF" w:rsidRDefault="004A2BFD" w:rsidP="001744BF">
      <w:pPr>
        <w:pStyle w:val="Testo2"/>
        <w:ind w:left="1004" w:firstLine="0"/>
        <w:rPr>
          <w:b/>
          <w:lang w:val="en-GB"/>
        </w:rPr>
      </w:pPr>
    </w:p>
    <w:sectPr w:rsidR="004A2BFD" w:rsidRPr="001744BF"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6673C" w14:textId="77777777" w:rsidR="00963DEC" w:rsidRDefault="00963DEC" w:rsidP="00C33406">
      <w:pPr>
        <w:spacing w:line="240" w:lineRule="auto"/>
      </w:pPr>
      <w:r>
        <w:separator/>
      </w:r>
    </w:p>
  </w:endnote>
  <w:endnote w:type="continuationSeparator" w:id="0">
    <w:p w14:paraId="27F8E90E" w14:textId="77777777" w:rsidR="00963DEC" w:rsidRDefault="00963DEC" w:rsidP="00C334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636EBD" w14:textId="77777777" w:rsidR="00963DEC" w:rsidRDefault="00963DEC" w:rsidP="00C33406">
      <w:pPr>
        <w:spacing w:line="240" w:lineRule="auto"/>
      </w:pPr>
      <w:r>
        <w:separator/>
      </w:r>
    </w:p>
  </w:footnote>
  <w:footnote w:type="continuationSeparator" w:id="0">
    <w:p w14:paraId="642F9956" w14:textId="77777777" w:rsidR="00963DEC" w:rsidRDefault="00963DEC" w:rsidP="00C33406">
      <w:pPr>
        <w:spacing w:line="240" w:lineRule="auto"/>
      </w:pPr>
      <w:r>
        <w:continuationSeparator/>
      </w:r>
    </w:p>
  </w:footnote>
  <w:footnote w:id="1">
    <w:p w14:paraId="382A1FEF" w14:textId="22EF07A5" w:rsidR="009E484B" w:rsidRDefault="009E484B">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261F6282" w14:textId="1C1E7CD0" w:rsidR="009E484B" w:rsidRDefault="009E484B">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02E1C"/>
    <w:multiLevelType w:val="hybridMultilevel"/>
    <w:tmpl w:val="47585352"/>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nsid w:val="14B770B8"/>
    <w:multiLevelType w:val="hybridMultilevel"/>
    <w:tmpl w:val="882C92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152B3DD3"/>
    <w:multiLevelType w:val="hybridMultilevel"/>
    <w:tmpl w:val="2E3C2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204E77"/>
    <w:multiLevelType w:val="hybridMultilevel"/>
    <w:tmpl w:val="DD6401EE"/>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nsid w:val="25E63201"/>
    <w:multiLevelType w:val="hybridMultilevel"/>
    <w:tmpl w:val="69B4A83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381C5673"/>
    <w:multiLevelType w:val="hybridMultilevel"/>
    <w:tmpl w:val="242AD15E"/>
    <w:lvl w:ilvl="0" w:tplc="7E8429DC">
      <w:start w:val="1"/>
      <w:numFmt w:val="upperLetter"/>
      <w:lvlText w:val="%1."/>
      <w:lvlJc w:val="left"/>
      <w:pPr>
        <w:ind w:left="720" w:hanging="360"/>
      </w:pPr>
      <w:rPr>
        <w:rFonts w:hint="default"/>
        <w:sz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426732D5"/>
    <w:multiLevelType w:val="hybridMultilevel"/>
    <w:tmpl w:val="A3C683FA"/>
    <w:lvl w:ilvl="0" w:tplc="35EE4BCC">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4524341E"/>
    <w:multiLevelType w:val="hybridMultilevel"/>
    <w:tmpl w:val="2BB08C0E"/>
    <w:lvl w:ilvl="0" w:tplc="323A3914">
      <w:start w:val="1"/>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49D23F32"/>
    <w:multiLevelType w:val="hybridMultilevel"/>
    <w:tmpl w:val="289E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CC4D09"/>
    <w:multiLevelType w:val="hybridMultilevel"/>
    <w:tmpl w:val="2360987E"/>
    <w:lvl w:ilvl="0" w:tplc="04100017">
      <w:start w:val="1"/>
      <w:numFmt w:val="lowerLetter"/>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nsid w:val="5D2771E7"/>
    <w:multiLevelType w:val="hybridMultilevel"/>
    <w:tmpl w:val="E07A635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703B5657"/>
    <w:multiLevelType w:val="hybridMultilevel"/>
    <w:tmpl w:val="33E8D0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7BC51802"/>
    <w:multiLevelType w:val="hybridMultilevel"/>
    <w:tmpl w:val="83B4216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1"/>
  </w:num>
  <w:num w:numId="4">
    <w:abstractNumId w:val="5"/>
  </w:num>
  <w:num w:numId="5">
    <w:abstractNumId w:val="4"/>
  </w:num>
  <w:num w:numId="6">
    <w:abstractNumId w:val="6"/>
  </w:num>
  <w:num w:numId="7">
    <w:abstractNumId w:val="12"/>
  </w:num>
  <w:num w:numId="8">
    <w:abstractNumId w:val="8"/>
  </w:num>
  <w:num w:numId="9">
    <w:abstractNumId w:val="10"/>
  </w:num>
  <w:num w:numId="10">
    <w:abstractNumId w:val="0"/>
  </w:num>
  <w:num w:numId="11">
    <w:abstractNumId w:val="3"/>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0NzI1NTI0MTUFspV0lIJTi4sz8/NACgxrATWhVcMsAAAA"/>
  </w:docVars>
  <w:rsids>
    <w:rsidRoot w:val="005027BA"/>
    <w:rsid w:val="000130C9"/>
    <w:rsid w:val="00032759"/>
    <w:rsid w:val="00042742"/>
    <w:rsid w:val="0005228A"/>
    <w:rsid w:val="00066445"/>
    <w:rsid w:val="00082B34"/>
    <w:rsid w:val="00085EFF"/>
    <w:rsid w:val="000A45FA"/>
    <w:rsid w:val="001111CD"/>
    <w:rsid w:val="001450C1"/>
    <w:rsid w:val="001744BF"/>
    <w:rsid w:val="00181384"/>
    <w:rsid w:val="00187B99"/>
    <w:rsid w:val="00195BE5"/>
    <w:rsid w:val="001A1C3D"/>
    <w:rsid w:val="001D100B"/>
    <w:rsid w:val="001D4860"/>
    <w:rsid w:val="002014DD"/>
    <w:rsid w:val="002C32AD"/>
    <w:rsid w:val="002E1668"/>
    <w:rsid w:val="0030327E"/>
    <w:rsid w:val="003053EB"/>
    <w:rsid w:val="00321829"/>
    <w:rsid w:val="00325A2A"/>
    <w:rsid w:val="00327930"/>
    <w:rsid w:val="00332AD4"/>
    <w:rsid w:val="003647A4"/>
    <w:rsid w:val="003A2B8B"/>
    <w:rsid w:val="003E16FF"/>
    <w:rsid w:val="003E4498"/>
    <w:rsid w:val="00431128"/>
    <w:rsid w:val="00437924"/>
    <w:rsid w:val="00444ECF"/>
    <w:rsid w:val="00450D81"/>
    <w:rsid w:val="0047126A"/>
    <w:rsid w:val="0048696C"/>
    <w:rsid w:val="00494E73"/>
    <w:rsid w:val="004A04AC"/>
    <w:rsid w:val="004A2BFD"/>
    <w:rsid w:val="004B210D"/>
    <w:rsid w:val="004C160B"/>
    <w:rsid w:val="004C40EC"/>
    <w:rsid w:val="004D1217"/>
    <w:rsid w:val="004D6008"/>
    <w:rsid w:val="004E4F61"/>
    <w:rsid w:val="005027BA"/>
    <w:rsid w:val="00510DB4"/>
    <w:rsid w:val="00525BCD"/>
    <w:rsid w:val="00545195"/>
    <w:rsid w:val="00602376"/>
    <w:rsid w:val="0062259E"/>
    <w:rsid w:val="00645935"/>
    <w:rsid w:val="00686329"/>
    <w:rsid w:val="006938F7"/>
    <w:rsid w:val="006A72F7"/>
    <w:rsid w:val="006B25FF"/>
    <w:rsid w:val="006F1772"/>
    <w:rsid w:val="007079FD"/>
    <w:rsid w:val="00734EE1"/>
    <w:rsid w:val="00745FB1"/>
    <w:rsid w:val="007C7319"/>
    <w:rsid w:val="007E4F4C"/>
    <w:rsid w:val="008502E3"/>
    <w:rsid w:val="0085540D"/>
    <w:rsid w:val="00870CE7"/>
    <w:rsid w:val="00871C40"/>
    <w:rsid w:val="008A1204"/>
    <w:rsid w:val="008B5F35"/>
    <w:rsid w:val="008B63AA"/>
    <w:rsid w:val="008C0638"/>
    <w:rsid w:val="00900CCA"/>
    <w:rsid w:val="009012E1"/>
    <w:rsid w:val="00904CF0"/>
    <w:rsid w:val="00924B77"/>
    <w:rsid w:val="00925749"/>
    <w:rsid w:val="009376E6"/>
    <w:rsid w:val="00940DA2"/>
    <w:rsid w:val="00941214"/>
    <w:rsid w:val="00950149"/>
    <w:rsid w:val="00963DEC"/>
    <w:rsid w:val="00972D5B"/>
    <w:rsid w:val="00982AE2"/>
    <w:rsid w:val="009A58C7"/>
    <w:rsid w:val="009B2E7C"/>
    <w:rsid w:val="009E055C"/>
    <w:rsid w:val="009E484B"/>
    <w:rsid w:val="00A15580"/>
    <w:rsid w:val="00A24825"/>
    <w:rsid w:val="00A4037E"/>
    <w:rsid w:val="00A53928"/>
    <w:rsid w:val="00A74F6F"/>
    <w:rsid w:val="00A815AE"/>
    <w:rsid w:val="00A909D6"/>
    <w:rsid w:val="00AA15B0"/>
    <w:rsid w:val="00AB6856"/>
    <w:rsid w:val="00AD2821"/>
    <w:rsid w:val="00AD44D8"/>
    <w:rsid w:val="00AD67CD"/>
    <w:rsid w:val="00AD7557"/>
    <w:rsid w:val="00B018D9"/>
    <w:rsid w:val="00B0405E"/>
    <w:rsid w:val="00B05F8F"/>
    <w:rsid w:val="00B11E66"/>
    <w:rsid w:val="00B13A93"/>
    <w:rsid w:val="00B24AC8"/>
    <w:rsid w:val="00B51253"/>
    <w:rsid w:val="00B525CC"/>
    <w:rsid w:val="00B9277F"/>
    <w:rsid w:val="00BA1F67"/>
    <w:rsid w:val="00BB5189"/>
    <w:rsid w:val="00BD525F"/>
    <w:rsid w:val="00BF1084"/>
    <w:rsid w:val="00BF4C6A"/>
    <w:rsid w:val="00C10CC8"/>
    <w:rsid w:val="00C3028D"/>
    <w:rsid w:val="00C33406"/>
    <w:rsid w:val="00C36625"/>
    <w:rsid w:val="00CF1870"/>
    <w:rsid w:val="00CF7DF4"/>
    <w:rsid w:val="00D10E7A"/>
    <w:rsid w:val="00D169D8"/>
    <w:rsid w:val="00D404F2"/>
    <w:rsid w:val="00D52A90"/>
    <w:rsid w:val="00D61C31"/>
    <w:rsid w:val="00D73907"/>
    <w:rsid w:val="00DA0E17"/>
    <w:rsid w:val="00DB05B5"/>
    <w:rsid w:val="00DB7123"/>
    <w:rsid w:val="00DD655D"/>
    <w:rsid w:val="00DE2679"/>
    <w:rsid w:val="00DE59AD"/>
    <w:rsid w:val="00DE6847"/>
    <w:rsid w:val="00DF4C51"/>
    <w:rsid w:val="00E057BC"/>
    <w:rsid w:val="00E079EE"/>
    <w:rsid w:val="00E32639"/>
    <w:rsid w:val="00E607E6"/>
    <w:rsid w:val="00E81339"/>
    <w:rsid w:val="00E86F7F"/>
    <w:rsid w:val="00E97493"/>
    <w:rsid w:val="00EB4640"/>
    <w:rsid w:val="00EC1264"/>
    <w:rsid w:val="00EE1DC6"/>
    <w:rsid w:val="00EF140F"/>
    <w:rsid w:val="00F34E7B"/>
    <w:rsid w:val="00F3508A"/>
    <w:rsid w:val="00F37AD4"/>
    <w:rsid w:val="00F44BCF"/>
    <w:rsid w:val="00F54AB4"/>
    <w:rsid w:val="00F55B7E"/>
    <w:rsid w:val="00F75037"/>
    <w:rsid w:val="00F86D86"/>
    <w:rsid w:val="00FD6D8A"/>
    <w:rsid w:val="00FD73B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5B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 w:type="paragraph" w:styleId="Revisione">
    <w:name w:val="Revision"/>
    <w:hidden/>
    <w:uiPriority w:val="99"/>
    <w:semiHidden/>
    <w:rsid w:val="002E1668"/>
    <w:rPr>
      <w:szCs w:val="24"/>
    </w:rPr>
  </w:style>
  <w:style w:type="character" w:customStyle="1" w:styleId="UnresolvedMention">
    <w:name w:val="Unresolved Mention"/>
    <w:basedOn w:val="Carpredefinitoparagrafo"/>
    <w:uiPriority w:val="99"/>
    <w:semiHidden/>
    <w:unhideWhenUsed/>
    <w:rsid w:val="00AB6856"/>
    <w:rPr>
      <w:color w:val="605E5C"/>
      <w:shd w:val="clear" w:color="auto" w:fill="E1DFDD"/>
    </w:rPr>
  </w:style>
  <w:style w:type="character" w:styleId="Collegamentovisitato">
    <w:name w:val="FollowedHyperlink"/>
    <w:basedOn w:val="Carpredefinitoparagrafo"/>
    <w:semiHidden/>
    <w:unhideWhenUsed/>
    <w:rsid w:val="00AB685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 w:type="paragraph" w:styleId="Revisione">
    <w:name w:val="Revision"/>
    <w:hidden/>
    <w:uiPriority w:val="99"/>
    <w:semiHidden/>
    <w:rsid w:val="002E1668"/>
    <w:rPr>
      <w:szCs w:val="24"/>
    </w:rPr>
  </w:style>
  <w:style w:type="character" w:customStyle="1" w:styleId="UnresolvedMention">
    <w:name w:val="Unresolved Mention"/>
    <w:basedOn w:val="Carpredefinitoparagrafo"/>
    <w:uiPriority w:val="99"/>
    <w:semiHidden/>
    <w:unhideWhenUsed/>
    <w:rsid w:val="00AB6856"/>
    <w:rPr>
      <w:color w:val="605E5C"/>
      <w:shd w:val="clear" w:color="auto" w:fill="E1DFDD"/>
    </w:rPr>
  </w:style>
  <w:style w:type="character" w:styleId="Collegamentovisitato">
    <w:name w:val="FollowedHyperlink"/>
    <w:basedOn w:val="Carpredefinitoparagrafo"/>
    <w:semiHidden/>
    <w:unhideWhenUsed/>
    <w:rsid w:val="00AB68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952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eb.law.columbia.edu/sites/default/files/microsites/writing-center/files/organizing_a_legal_discussion.pdf" TargetMode="External"/><Relationship Id="rId4" Type="http://schemas.microsoft.com/office/2007/relationships/stylesWithEffects" Target="stylesWithEffects.xml"/><Relationship Id="rId9" Type="http://schemas.openxmlformats.org/officeDocument/2006/relationships/hyperlink" Target="https://internetcasebook.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8B607-6E58-4979-B3D6-DAEA784C7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13</Words>
  <Characters>7457</Characters>
  <Application>Microsoft Office Word</Application>
  <DocSecurity>0</DocSecurity>
  <Lines>62</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8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3</cp:revision>
  <cp:lastPrinted>2018-05-29T15:27:00Z</cp:lastPrinted>
  <dcterms:created xsi:type="dcterms:W3CDTF">2022-04-21T13:22:00Z</dcterms:created>
  <dcterms:modified xsi:type="dcterms:W3CDTF">2022-07-13T12:38:00Z</dcterms:modified>
</cp:coreProperties>
</file>